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913BD9" w14:textId="4614A8FC" w:rsidR="000957F9" w:rsidRDefault="000957F9" w:rsidP="008A3CAB">
      <w:pPr>
        <w:pStyle w:val="Heading1"/>
        <w:spacing w:before="0"/>
      </w:pPr>
      <w:bookmarkStart w:id="0" w:name="_Toc464644299"/>
      <w:r>
        <w:t>Release Overview</w:t>
      </w:r>
      <w:bookmarkEnd w:id="0"/>
    </w:p>
    <w:p w14:paraId="21A3B8CB" w14:textId="2CF6C613" w:rsidR="006539A4" w:rsidRDefault="006539A4" w:rsidP="006539A4">
      <w:r>
        <w:t xml:space="preserve">In this sprint, </w:t>
      </w:r>
      <w:r w:rsidR="00CD0301">
        <w:t>we fixed the bugs we had discovered during the beta phase and created GDD and marketing materials for the project.</w:t>
      </w:r>
    </w:p>
    <w:p w14:paraId="7585A048" w14:textId="77777777" w:rsidR="006539A4" w:rsidRPr="006539A4" w:rsidRDefault="006539A4" w:rsidP="006539A4"/>
    <w:p w14:paraId="40F13AA1" w14:textId="596E369A" w:rsidR="008A3CAB" w:rsidRDefault="006539A4" w:rsidP="009A1356">
      <w:pPr>
        <w:pStyle w:val="Heading2"/>
      </w:pPr>
      <w:r>
        <w:t>UNWelcome</w:t>
      </w:r>
    </w:p>
    <w:p w14:paraId="4A9E5B99" w14:textId="6D1F2503" w:rsidR="009A1356" w:rsidRDefault="00CD0301" w:rsidP="009A1356">
      <w:pPr>
        <w:pStyle w:val="Heading2"/>
      </w:pPr>
      <w:r>
        <w:t>Launch</w:t>
      </w:r>
    </w:p>
    <w:p w14:paraId="142C803D" w14:textId="77777777" w:rsidR="00CD0301" w:rsidRDefault="00CD0301" w:rsidP="00CD0301">
      <w:pPr>
        <w:spacing w:after="0"/>
        <w:rPr>
          <w:rFonts w:cstheme="minorHAnsi"/>
        </w:rPr>
      </w:pPr>
      <w:r>
        <w:rPr>
          <w:rFonts w:cstheme="minorHAnsi"/>
        </w:rPr>
        <w:t>Launch (Release to Manufacture, RTM for games with COGS)</w:t>
      </w:r>
    </w:p>
    <w:p w14:paraId="0A406D25" w14:textId="77777777" w:rsidR="00CD0301" w:rsidRDefault="00CD0301" w:rsidP="00CD030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ished and ready to submit</w:t>
      </w:r>
    </w:p>
    <w:p w14:paraId="64A7D4C5" w14:textId="77777777" w:rsidR="00CD0301" w:rsidRDefault="00CD0301" w:rsidP="00CD030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Master created and certified</w:t>
      </w:r>
    </w:p>
    <w:p w14:paraId="159A697A" w14:textId="77777777" w:rsidR="00CD0301" w:rsidRDefault="00CD0301" w:rsidP="00CD0301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roject Archived</w:t>
      </w:r>
    </w:p>
    <w:p w14:paraId="7A4BE931" w14:textId="248FBE75" w:rsidR="008A3CAB" w:rsidRDefault="00CD0301" w:rsidP="009A1356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ll non-game assets (marketing materials, documentation, etc.) final</w:t>
      </w:r>
    </w:p>
    <w:p w14:paraId="398A50F7" w14:textId="77777777" w:rsidR="00CD0301" w:rsidRPr="00CD0301" w:rsidRDefault="00CD0301" w:rsidP="00CD0301">
      <w:pPr>
        <w:pStyle w:val="ListParagraph"/>
        <w:spacing w:after="0" w:line="240" w:lineRule="auto"/>
        <w:ind w:left="360"/>
        <w:rPr>
          <w:rFonts w:cstheme="minorHAnsi"/>
        </w:rPr>
      </w:pPr>
    </w:p>
    <w:p w14:paraId="13B4E174" w14:textId="1B9322BD" w:rsidR="009A1356" w:rsidRDefault="009A1356" w:rsidP="009A1356">
      <w:pPr>
        <w:pStyle w:val="Heading2"/>
      </w:pPr>
      <w:r>
        <w:t>Epics/Conditions of Satisfaction</w:t>
      </w:r>
    </w:p>
    <w:p w14:paraId="76A86F1E" w14:textId="342260DF" w:rsidR="009A1356" w:rsidRDefault="00CD0301" w:rsidP="008A3CAB">
      <w:pPr>
        <w:pStyle w:val="ListParagraph"/>
        <w:numPr>
          <w:ilvl w:val="0"/>
          <w:numId w:val="18"/>
        </w:numPr>
      </w:pPr>
      <w:r>
        <w:t>Released the game with good quality.</w:t>
      </w:r>
    </w:p>
    <w:p w14:paraId="25EB28D3" w14:textId="397F4766" w:rsidR="00CD0301" w:rsidRDefault="00CD0301" w:rsidP="008A3CAB">
      <w:pPr>
        <w:pStyle w:val="ListParagraph"/>
        <w:numPr>
          <w:ilvl w:val="0"/>
          <w:numId w:val="18"/>
        </w:numPr>
      </w:pPr>
      <w:r>
        <w:t>All non-game assets</w:t>
      </w:r>
      <w:r w:rsidR="00244892">
        <w:t xml:space="preserve"> are prepared.</w:t>
      </w:r>
    </w:p>
    <w:p w14:paraId="37BA186D" w14:textId="7947D72D" w:rsidR="008A3CAB" w:rsidRDefault="008A3CAB" w:rsidP="00067229">
      <w:pPr>
        <w:pStyle w:val="ListParagraph"/>
      </w:pPr>
    </w:p>
    <w:p w14:paraId="27BC652D" w14:textId="4A808874" w:rsidR="00DF325A" w:rsidRDefault="00DF325A" w:rsidP="000957F9">
      <w:pPr>
        <w:pStyle w:val="Heading1"/>
        <w:rPr>
          <w:lang w:bidi="en-US"/>
        </w:rPr>
      </w:pPr>
      <w:bookmarkStart w:id="1" w:name="_Toc464644300"/>
      <w:r w:rsidRPr="000957F9">
        <w:rPr>
          <w:lang w:bidi="en-US"/>
        </w:rPr>
        <w:t xml:space="preserve">Sprint </w:t>
      </w:r>
      <w:r>
        <w:rPr>
          <w:lang w:bidi="en-US"/>
        </w:rPr>
        <w:t>Actuals</w:t>
      </w:r>
      <w:bookmarkEnd w:id="1"/>
    </w:p>
    <w:p w14:paraId="6D36FF7C" w14:textId="3C085BF4" w:rsidR="000957F9" w:rsidRPr="000957F9" w:rsidRDefault="000957F9" w:rsidP="008A3CAB">
      <w:pPr>
        <w:pStyle w:val="Heading2"/>
        <w:rPr>
          <w:lang w:bidi="en-US"/>
        </w:rPr>
      </w:pPr>
      <w:bookmarkStart w:id="2" w:name="_Toc464644301"/>
      <w:r w:rsidRPr="000957F9">
        <w:rPr>
          <w:lang w:bidi="en-US"/>
        </w:rPr>
        <w:t xml:space="preserve">Sprint </w:t>
      </w:r>
      <w:r w:rsidR="00DF325A">
        <w:rPr>
          <w:lang w:bidi="en-US"/>
        </w:rPr>
        <w:t>Man Hours</w:t>
      </w:r>
      <w:bookmarkEnd w:id="2"/>
    </w:p>
    <w:tbl>
      <w:tblPr>
        <w:tblStyle w:val="LightShading-Accent1"/>
        <w:tblW w:w="9540" w:type="dxa"/>
        <w:tblInd w:w="-180" w:type="dxa"/>
        <w:tblLook w:val="04A0" w:firstRow="1" w:lastRow="0" w:firstColumn="1" w:lastColumn="0" w:noHBand="0" w:noVBand="1"/>
      </w:tblPr>
      <w:tblGrid>
        <w:gridCol w:w="1980"/>
        <w:gridCol w:w="2898"/>
        <w:gridCol w:w="4662"/>
      </w:tblGrid>
      <w:tr w:rsidR="00FA3ACC" w:rsidRPr="00FA3ACC" w14:paraId="247129B4" w14:textId="77777777" w:rsidTr="00DF32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71F432C7" w14:textId="77777777" w:rsidR="000957F9" w:rsidRPr="00FA3ACC" w:rsidRDefault="000957F9" w:rsidP="000957F9">
            <w:pPr>
              <w:spacing w:after="160" w:line="259" w:lineRule="auto"/>
              <w:jc w:val="center"/>
              <w:rPr>
                <w:color w:val="auto"/>
                <w:lang w:bidi="en-US"/>
              </w:rPr>
            </w:pPr>
            <w:r w:rsidRPr="00FA3ACC">
              <w:rPr>
                <w:color w:val="auto"/>
                <w:lang w:bidi="en-US"/>
              </w:rPr>
              <w:t>Sprint</w:t>
            </w:r>
          </w:p>
        </w:tc>
        <w:tc>
          <w:tcPr>
            <w:tcW w:w="2898" w:type="dxa"/>
          </w:tcPr>
          <w:p w14:paraId="404CEA83" w14:textId="77777777" w:rsidR="000957F9" w:rsidRPr="00FA3ACC" w:rsidRDefault="000957F9" w:rsidP="000957F9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FA3ACC">
              <w:rPr>
                <w:color w:val="auto"/>
                <w:lang w:bidi="en-US"/>
              </w:rPr>
              <w:t># Hours Available Per Person</w:t>
            </w:r>
          </w:p>
        </w:tc>
        <w:tc>
          <w:tcPr>
            <w:tcW w:w="4662" w:type="dxa"/>
          </w:tcPr>
          <w:p w14:paraId="61CD84EC" w14:textId="61BD3860" w:rsidR="000957F9" w:rsidRPr="00FA3ACC" w:rsidRDefault="000957F9" w:rsidP="00DF6EDD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FA3ACC">
              <w:rPr>
                <w:color w:val="auto"/>
                <w:lang w:bidi="en-US"/>
              </w:rPr>
              <w:t xml:space="preserve">Total # </w:t>
            </w:r>
            <w:r w:rsidR="00B85281">
              <w:rPr>
                <w:color w:val="auto"/>
                <w:lang w:bidi="en-US"/>
              </w:rPr>
              <w:t xml:space="preserve">Team </w:t>
            </w:r>
            <w:r w:rsidR="00DF6EDD">
              <w:rPr>
                <w:color w:val="auto"/>
                <w:lang w:bidi="en-US"/>
              </w:rPr>
              <w:t xml:space="preserve">Development </w:t>
            </w:r>
            <w:r w:rsidRPr="00FA3ACC">
              <w:rPr>
                <w:color w:val="auto"/>
                <w:lang w:bidi="en-US"/>
              </w:rPr>
              <w:t>Hours in Sprint</w:t>
            </w:r>
          </w:p>
        </w:tc>
      </w:tr>
      <w:tr w:rsidR="00FA3ACC" w:rsidRPr="00FA3ACC" w14:paraId="476BFE7C" w14:textId="77777777" w:rsidTr="00DF32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24599B4F" w14:textId="5FA005BB" w:rsidR="000957F9" w:rsidRPr="00067229" w:rsidRDefault="00067229" w:rsidP="00067229">
            <w:pPr>
              <w:rPr>
                <w:lang w:bidi="en-US"/>
              </w:rPr>
            </w:pPr>
            <w:r>
              <w:rPr>
                <w:lang w:bidi="en-US"/>
              </w:rPr>
              <w:t>2017.11.</w:t>
            </w:r>
            <w:r w:rsidR="00244892">
              <w:rPr>
                <w:lang w:bidi="en-US"/>
              </w:rPr>
              <w:t>20</w:t>
            </w:r>
            <w:r>
              <w:rPr>
                <w:lang w:bidi="en-US"/>
              </w:rPr>
              <w:t xml:space="preserve"> – 2017.11.</w:t>
            </w:r>
            <w:r w:rsidR="00244892">
              <w:rPr>
                <w:lang w:bidi="en-US"/>
              </w:rPr>
              <w:t>22</w:t>
            </w:r>
          </w:p>
        </w:tc>
        <w:tc>
          <w:tcPr>
            <w:tcW w:w="2898" w:type="dxa"/>
          </w:tcPr>
          <w:p w14:paraId="1CA7F307" w14:textId="412684E6" w:rsidR="000957F9" w:rsidRPr="00FA3ACC" w:rsidRDefault="00244892" w:rsidP="000957F9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9</w:t>
            </w:r>
          </w:p>
        </w:tc>
        <w:tc>
          <w:tcPr>
            <w:tcW w:w="4662" w:type="dxa"/>
          </w:tcPr>
          <w:p w14:paraId="72231866" w14:textId="09214C4C" w:rsidR="000957F9" w:rsidRPr="00FA3ACC" w:rsidRDefault="00244892" w:rsidP="000957F9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45</w:t>
            </w:r>
          </w:p>
        </w:tc>
      </w:tr>
    </w:tbl>
    <w:p w14:paraId="150EB796" w14:textId="77777777" w:rsidR="000957F9" w:rsidRDefault="000957F9" w:rsidP="008A3CAB">
      <w:pPr>
        <w:rPr>
          <w:lang w:bidi="en-US"/>
        </w:rPr>
      </w:pPr>
    </w:p>
    <w:p w14:paraId="3BB4011E" w14:textId="2AC52004" w:rsidR="00DF325A" w:rsidRPr="000957F9" w:rsidRDefault="00DF325A" w:rsidP="00DF325A">
      <w:pPr>
        <w:pStyle w:val="Heading2"/>
        <w:rPr>
          <w:lang w:bidi="en-US"/>
        </w:rPr>
      </w:pPr>
      <w:bookmarkStart w:id="3" w:name="_Toc464644302"/>
      <w:r w:rsidRPr="000957F9">
        <w:rPr>
          <w:lang w:bidi="en-US"/>
        </w:rPr>
        <w:t xml:space="preserve">Sprint </w:t>
      </w:r>
      <w:r>
        <w:rPr>
          <w:lang w:bidi="en-US"/>
        </w:rPr>
        <w:t>Burn-Down</w:t>
      </w:r>
      <w:r w:rsidR="005855AE">
        <w:rPr>
          <w:lang w:bidi="en-US"/>
        </w:rPr>
        <w:t xml:space="preserve"> Table</w:t>
      </w:r>
      <w:bookmarkEnd w:id="3"/>
    </w:p>
    <w:tbl>
      <w:tblPr>
        <w:tblStyle w:val="LightShading-Accent1"/>
        <w:tblW w:w="9540" w:type="dxa"/>
        <w:tblInd w:w="-180" w:type="dxa"/>
        <w:tblLook w:val="04A0" w:firstRow="1" w:lastRow="0" w:firstColumn="1" w:lastColumn="0" w:noHBand="0" w:noVBand="1"/>
      </w:tblPr>
      <w:tblGrid>
        <w:gridCol w:w="1080"/>
        <w:gridCol w:w="3798"/>
        <w:gridCol w:w="4662"/>
      </w:tblGrid>
      <w:tr w:rsidR="00B85281" w:rsidRPr="00FA3ACC" w14:paraId="5D842E24" w14:textId="77777777" w:rsidTr="00FF21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0086DDC3" w14:textId="7F1923A8" w:rsidR="00B85281" w:rsidRPr="00FA3ACC" w:rsidRDefault="00B85281" w:rsidP="00B86884">
            <w:pPr>
              <w:spacing w:after="160" w:line="259" w:lineRule="auto"/>
              <w:jc w:val="center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Date</w:t>
            </w:r>
          </w:p>
        </w:tc>
        <w:tc>
          <w:tcPr>
            <w:tcW w:w="3798" w:type="dxa"/>
          </w:tcPr>
          <w:p w14:paraId="6ECA4C86" w14:textId="0574EB48" w:rsidR="00B85281" w:rsidRDefault="00FF213F" w:rsidP="00B85281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 xml:space="preserve">Total </w:t>
            </w:r>
            <w:r w:rsidR="00B85281">
              <w:rPr>
                <w:color w:val="auto"/>
                <w:lang w:bidi="en-US"/>
              </w:rPr>
              <w:t xml:space="preserve"># Team Hours </w:t>
            </w:r>
            <w:r>
              <w:rPr>
                <w:color w:val="auto"/>
                <w:lang w:bidi="en-US"/>
              </w:rPr>
              <w:t>on Sprint Board</w:t>
            </w:r>
          </w:p>
          <w:p w14:paraId="50F63949" w14:textId="436033B6" w:rsidR="00DF325A" w:rsidRPr="00FA3ACC" w:rsidRDefault="00DF325A" w:rsidP="00B85281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(</w:t>
            </w:r>
            <w:r w:rsidR="001C551A">
              <w:rPr>
                <w:color w:val="auto"/>
                <w:lang w:bidi="en-US"/>
              </w:rPr>
              <w:t xml:space="preserve">Effort </w:t>
            </w:r>
            <w:r>
              <w:rPr>
                <w:color w:val="auto"/>
                <w:lang w:bidi="en-US"/>
              </w:rPr>
              <w:t>at start of day)</w:t>
            </w:r>
          </w:p>
        </w:tc>
        <w:tc>
          <w:tcPr>
            <w:tcW w:w="4662" w:type="dxa"/>
          </w:tcPr>
          <w:p w14:paraId="6902EC85" w14:textId="77777777" w:rsidR="00B85281" w:rsidRDefault="00B85281" w:rsidP="00DF325A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FA3ACC">
              <w:rPr>
                <w:color w:val="auto"/>
                <w:lang w:bidi="en-US"/>
              </w:rPr>
              <w:t>Total #</w:t>
            </w:r>
            <w:r>
              <w:rPr>
                <w:color w:val="auto"/>
                <w:lang w:bidi="en-US"/>
              </w:rPr>
              <w:t xml:space="preserve"> Team</w:t>
            </w:r>
            <w:r w:rsidRPr="00FA3ACC">
              <w:rPr>
                <w:color w:val="auto"/>
                <w:lang w:bidi="en-US"/>
              </w:rPr>
              <w:t xml:space="preserve"> Hours </w:t>
            </w:r>
            <w:r>
              <w:rPr>
                <w:color w:val="auto"/>
                <w:lang w:bidi="en-US"/>
              </w:rPr>
              <w:t xml:space="preserve">Remaining </w:t>
            </w:r>
            <w:r w:rsidR="00DF325A">
              <w:rPr>
                <w:color w:val="auto"/>
                <w:lang w:bidi="en-US"/>
              </w:rPr>
              <w:t>on</w:t>
            </w:r>
            <w:r w:rsidRPr="00FA3ACC">
              <w:rPr>
                <w:color w:val="auto"/>
                <w:lang w:bidi="en-US"/>
              </w:rPr>
              <w:t xml:space="preserve"> Sprint</w:t>
            </w:r>
            <w:r w:rsidR="00DF325A">
              <w:rPr>
                <w:color w:val="auto"/>
                <w:lang w:bidi="en-US"/>
              </w:rPr>
              <w:t xml:space="preserve"> Board</w:t>
            </w:r>
          </w:p>
          <w:p w14:paraId="11008F3F" w14:textId="5BD4D230" w:rsidR="00DF325A" w:rsidRPr="00FA3ACC" w:rsidRDefault="00DF325A" w:rsidP="00D50FBD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(</w:t>
            </w:r>
            <w:r w:rsidR="001C551A">
              <w:rPr>
                <w:color w:val="auto"/>
                <w:lang w:bidi="en-US"/>
              </w:rPr>
              <w:t xml:space="preserve">Effort Remaining </w:t>
            </w:r>
            <w:r>
              <w:rPr>
                <w:color w:val="auto"/>
                <w:lang w:bidi="en-US"/>
              </w:rPr>
              <w:t xml:space="preserve">at </w:t>
            </w:r>
            <w:r w:rsidR="00D50FBD">
              <w:rPr>
                <w:color w:val="auto"/>
                <w:lang w:bidi="en-US"/>
              </w:rPr>
              <w:t>end</w:t>
            </w:r>
            <w:r>
              <w:rPr>
                <w:color w:val="auto"/>
                <w:lang w:bidi="en-US"/>
              </w:rPr>
              <w:t xml:space="preserve"> of day)</w:t>
            </w:r>
          </w:p>
        </w:tc>
      </w:tr>
      <w:tr w:rsidR="00B85281" w:rsidRPr="00FA3ACC" w14:paraId="2369DCA0" w14:textId="77777777" w:rsidTr="00FF2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4DF1BD06" w14:textId="6E092EF5" w:rsidR="00B85281" w:rsidRPr="00B85281" w:rsidRDefault="00320A71" w:rsidP="00B86884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1.</w:t>
            </w:r>
            <w:r w:rsidR="00244892">
              <w:rPr>
                <w:b w:val="0"/>
                <w:color w:val="auto"/>
                <w:lang w:bidi="en-US"/>
              </w:rPr>
              <w:t>20</w:t>
            </w:r>
          </w:p>
        </w:tc>
        <w:tc>
          <w:tcPr>
            <w:tcW w:w="3798" w:type="dxa"/>
          </w:tcPr>
          <w:p w14:paraId="4DED7DB3" w14:textId="48BEA89B" w:rsidR="00B85281" w:rsidRPr="000E1663" w:rsidRDefault="00244892" w:rsidP="00B868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45</w:t>
            </w:r>
          </w:p>
        </w:tc>
        <w:tc>
          <w:tcPr>
            <w:tcW w:w="4662" w:type="dxa"/>
          </w:tcPr>
          <w:p w14:paraId="2AFC12CC" w14:textId="73008765" w:rsidR="00B85281" w:rsidRPr="000E1663" w:rsidRDefault="002A5C15" w:rsidP="00B868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38</w:t>
            </w:r>
          </w:p>
        </w:tc>
      </w:tr>
      <w:tr w:rsidR="00B85281" w:rsidRPr="00FA3ACC" w14:paraId="3E550755" w14:textId="77777777" w:rsidTr="00FF213F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6B4E845D" w14:textId="3A05F2DB" w:rsidR="00B85281" w:rsidRPr="00B85281" w:rsidRDefault="00320A71" w:rsidP="00B86884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1.</w:t>
            </w:r>
            <w:r w:rsidR="00244892">
              <w:rPr>
                <w:b w:val="0"/>
                <w:color w:val="auto"/>
                <w:lang w:bidi="en-US"/>
              </w:rPr>
              <w:t>21</w:t>
            </w:r>
          </w:p>
        </w:tc>
        <w:tc>
          <w:tcPr>
            <w:tcW w:w="3798" w:type="dxa"/>
          </w:tcPr>
          <w:p w14:paraId="3E38C498" w14:textId="44074C46" w:rsidR="00B85281" w:rsidRPr="000E1663" w:rsidRDefault="002A5C15" w:rsidP="00B868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38</w:t>
            </w:r>
          </w:p>
        </w:tc>
        <w:tc>
          <w:tcPr>
            <w:tcW w:w="4662" w:type="dxa"/>
          </w:tcPr>
          <w:p w14:paraId="22DAC8C6" w14:textId="2BAD6D41" w:rsidR="00B85281" w:rsidRPr="000E1663" w:rsidRDefault="002A5C15" w:rsidP="00B868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25</w:t>
            </w:r>
          </w:p>
        </w:tc>
      </w:tr>
      <w:tr w:rsidR="00B85281" w:rsidRPr="00FA3ACC" w14:paraId="21B007CC" w14:textId="77777777" w:rsidTr="00FF2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14195B3D" w14:textId="65461D87" w:rsidR="00B85281" w:rsidRPr="00B85281" w:rsidRDefault="00320A71" w:rsidP="00B86884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1.</w:t>
            </w:r>
            <w:r w:rsidR="00244892">
              <w:rPr>
                <w:b w:val="0"/>
                <w:color w:val="auto"/>
                <w:lang w:bidi="en-US"/>
              </w:rPr>
              <w:t>22</w:t>
            </w:r>
          </w:p>
        </w:tc>
        <w:tc>
          <w:tcPr>
            <w:tcW w:w="3798" w:type="dxa"/>
          </w:tcPr>
          <w:p w14:paraId="2BCDED88" w14:textId="56852E6B" w:rsidR="00B85281" w:rsidRPr="000E1663" w:rsidRDefault="002A5C15" w:rsidP="00B868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25</w:t>
            </w:r>
          </w:p>
        </w:tc>
        <w:tc>
          <w:tcPr>
            <w:tcW w:w="4662" w:type="dxa"/>
          </w:tcPr>
          <w:p w14:paraId="161E40FE" w14:textId="01631FE4" w:rsidR="00B85281" w:rsidRPr="000E1663" w:rsidRDefault="002A5C15" w:rsidP="00B868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0</w:t>
            </w:r>
          </w:p>
        </w:tc>
      </w:tr>
      <w:tr w:rsidR="00B85281" w:rsidRPr="00FA3ACC" w14:paraId="6A780D5F" w14:textId="77777777" w:rsidTr="00FF213F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3079EC3F" w14:textId="0F8A642F" w:rsidR="00B85281" w:rsidRPr="00B85281" w:rsidRDefault="00B85281" w:rsidP="00B86884">
            <w:pPr>
              <w:jc w:val="center"/>
              <w:rPr>
                <w:b w:val="0"/>
                <w:color w:val="auto"/>
                <w:lang w:bidi="en-US"/>
              </w:rPr>
            </w:pPr>
          </w:p>
        </w:tc>
        <w:tc>
          <w:tcPr>
            <w:tcW w:w="3798" w:type="dxa"/>
          </w:tcPr>
          <w:p w14:paraId="5068F498" w14:textId="4F15B9EC" w:rsidR="00B85281" w:rsidRPr="000E1663" w:rsidRDefault="00B85281" w:rsidP="00B868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</w:p>
        </w:tc>
        <w:tc>
          <w:tcPr>
            <w:tcW w:w="4662" w:type="dxa"/>
          </w:tcPr>
          <w:p w14:paraId="657C3E89" w14:textId="4DE7C24C" w:rsidR="00B85281" w:rsidRPr="000E1663" w:rsidRDefault="00B85281" w:rsidP="00B868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</w:p>
        </w:tc>
      </w:tr>
      <w:tr w:rsidR="00B85281" w:rsidRPr="00FA3ACC" w14:paraId="271BC273" w14:textId="77777777" w:rsidTr="00FF2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38902B08" w14:textId="387A1BC3" w:rsidR="00B85281" w:rsidRPr="00B85281" w:rsidRDefault="00B85281" w:rsidP="00B86884">
            <w:pPr>
              <w:jc w:val="center"/>
              <w:rPr>
                <w:b w:val="0"/>
                <w:color w:val="auto"/>
                <w:lang w:bidi="en-US"/>
              </w:rPr>
            </w:pPr>
          </w:p>
        </w:tc>
        <w:tc>
          <w:tcPr>
            <w:tcW w:w="3798" w:type="dxa"/>
          </w:tcPr>
          <w:p w14:paraId="0DCFA947" w14:textId="5D8AFF89" w:rsidR="00B85281" w:rsidRPr="000E1663" w:rsidRDefault="00B85281" w:rsidP="00B868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</w:p>
        </w:tc>
        <w:tc>
          <w:tcPr>
            <w:tcW w:w="4662" w:type="dxa"/>
          </w:tcPr>
          <w:p w14:paraId="729DB453" w14:textId="4B32238F" w:rsidR="00B85281" w:rsidRPr="000E1663" w:rsidRDefault="00B85281" w:rsidP="00B868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</w:p>
        </w:tc>
      </w:tr>
      <w:tr w:rsidR="00B85281" w:rsidRPr="00FA3ACC" w14:paraId="5FDFEBFC" w14:textId="77777777" w:rsidTr="00FF213F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5139F88B" w14:textId="5BDA014D" w:rsidR="00B85281" w:rsidRPr="00B85281" w:rsidRDefault="00B85281" w:rsidP="00B86884">
            <w:pPr>
              <w:jc w:val="center"/>
              <w:rPr>
                <w:b w:val="0"/>
                <w:color w:val="auto"/>
                <w:lang w:bidi="en-US"/>
              </w:rPr>
            </w:pPr>
          </w:p>
        </w:tc>
        <w:tc>
          <w:tcPr>
            <w:tcW w:w="3798" w:type="dxa"/>
          </w:tcPr>
          <w:p w14:paraId="3800BE65" w14:textId="5A6B2792" w:rsidR="00B85281" w:rsidRPr="000E1663" w:rsidRDefault="00B85281" w:rsidP="00B868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</w:p>
        </w:tc>
        <w:tc>
          <w:tcPr>
            <w:tcW w:w="4662" w:type="dxa"/>
          </w:tcPr>
          <w:p w14:paraId="0F94F0A0" w14:textId="3F87DE62" w:rsidR="00B85281" w:rsidRPr="000E1663" w:rsidRDefault="00B85281" w:rsidP="00B868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</w:p>
        </w:tc>
      </w:tr>
    </w:tbl>
    <w:p w14:paraId="4AB5BC7C" w14:textId="07F2ACCF" w:rsidR="005855AE" w:rsidRPr="00320A71" w:rsidRDefault="005855AE" w:rsidP="0057566B">
      <w:pPr>
        <w:rPr>
          <w:lang w:bidi="en-US"/>
        </w:rPr>
      </w:pPr>
      <w:r w:rsidRPr="00320A71">
        <w:rPr>
          <w:lang w:bidi="en-US"/>
        </w:rPr>
        <w:br w:type="page"/>
      </w:r>
    </w:p>
    <w:p w14:paraId="1D7B0075" w14:textId="093FA6C1" w:rsidR="00DF325A" w:rsidRDefault="00DF325A" w:rsidP="00DF325A">
      <w:pPr>
        <w:pStyle w:val="Heading2"/>
        <w:rPr>
          <w:lang w:bidi="en-US"/>
        </w:rPr>
      </w:pPr>
      <w:bookmarkStart w:id="4" w:name="_Toc464644304"/>
      <w:r>
        <w:rPr>
          <w:lang w:bidi="en-US"/>
        </w:rPr>
        <w:lastRenderedPageBreak/>
        <w:t>Sprint Tasks Completed</w:t>
      </w:r>
      <w:bookmarkEnd w:id="4"/>
    </w:p>
    <w:tbl>
      <w:tblPr>
        <w:tblW w:w="81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2"/>
        <w:gridCol w:w="2070"/>
        <w:gridCol w:w="2160"/>
        <w:gridCol w:w="2790"/>
      </w:tblGrid>
      <w:tr w:rsidR="002A5C15" w:rsidRPr="002A5C15" w14:paraId="6865E128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19C9A1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Date</w:t>
            </w: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58ED92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Name</w:t>
            </w: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B201BD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Task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503749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Effort Time</w:t>
            </w:r>
          </w:p>
        </w:tc>
      </w:tr>
      <w:tr w:rsidR="002A5C15" w:rsidRPr="002A5C15" w14:paraId="03E85C6E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7B9C1E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1/20</w:t>
            </w: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20E38B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Blake</w:t>
            </w: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6A90B4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pring Retrospective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FC8789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2A5C15" w:rsidRPr="002A5C15" w14:paraId="5A4B52D0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2E8A48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7BA6FB" w14:textId="77777777" w:rsidR="002A5C15" w:rsidRPr="002A5C15" w:rsidRDefault="002A5C15" w:rsidP="002A5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92065B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pring Planning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4E421E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2A5C15" w:rsidRPr="002A5C15" w14:paraId="09186641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B4E535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C9EE75" w14:textId="77777777" w:rsidR="002A5C15" w:rsidRPr="002A5C15" w:rsidRDefault="002A5C15" w:rsidP="002A5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61EB9F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Usability Testing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4FA923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2A5C15" w:rsidRPr="002A5C15" w14:paraId="7CA638F7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178A7B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285360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xi</w:t>
            </w: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314DDF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pring Retrospective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CB3B13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2A5C15" w:rsidRPr="002A5C15" w14:paraId="09F5FA28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E45F9C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348B29" w14:textId="77777777" w:rsidR="002A5C15" w:rsidRPr="002A5C15" w:rsidRDefault="002A5C15" w:rsidP="002A5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0E1935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pring Planning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4D63AE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2A5C15" w:rsidRPr="002A5C15" w14:paraId="2A7EA216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8A923E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1939D4" w14:textId="77777777" w:rsidR="002A5C15" w:rsidRPr="002A5C15" w:rsidRDefault="002A5C15" w:rsidP="002A5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4CE62B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Usability Testing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CB6216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2A5C15" w:rsidRPr="002A5C15" w14:paraId="13B97A69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1CF364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B23586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Emily</w:t>
            </w: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AFA119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pring Retrospective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8BD6BA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2A5C15" w:rsidRPr="002A5C15" w14:paraId="6239CEFB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99C3A5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F35EF2" w14:textId="77777777" w:rsidR="002A5C15" w:rsidRPr="002A5C15" w:rsidRDefault="002A5C15" w:rsidP="002A5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8BB12E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pring Planning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C2E78D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2A5C15" w:rsidRPr="002A5C15" w14:paraId="0FD8B026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C66D51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5C991C" w14:textId="77777777" w:rsidR="002A5C15" w:rsidRPr="002A5C15" w:rsidRDefault="002A5C15" w:rsidP="002A5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A6741B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Usability Testing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C05062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2A5C15" w:rsidRPr="002A5C15" w14:paraId="1D45CEB0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EA4EB1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D98835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Bryan</w:t>
            </w: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7D942A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pring Retrospective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B6C8E5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2A5C15" w:rsidRPr="002A5C15" w14:paraId="1DD567EE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16F315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78287E" w14:textId="77777777" w:rsidR="002A5C15" w:rsidRPr="002A5C15" w:rsidRDefault="002A5C15" w:rsidP="002A5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CD04FA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pring Planning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1C6EDA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2A5C15" w:rsidRPr="002A5C15" w14:paraId="619A1CF4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00DAEC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DB51D1" w14:textId="77777777" w:rsidR="002A5C15" w:rsidRPr="002A5C15" w:rsidRDefault="002A5C15" w:rsidP="002A5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87D908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Usability Testing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EB5EA0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2A5C15" w:rsidRPr="002A5C15" w14:paraId="5B3889CD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55AE28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07157E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Clayton</w:t>
            </w: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0303D1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pring Retrospective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87CFB8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2A5C15" w:rsidRPr="002A5C15" w14:paraId="0F7B0A38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0B7403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6E5835" w14:textId="77777777" w:rsidR="002A5C15" w:rsidRPr="002A5C15" w:rsidRDefault="002A5C15" w:rsidP="002A5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B86DD3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pring Planning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58A33D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2A5C15" w:rsidRPr="002A5C15" w14:paraId="45B1820D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43BC83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A3FA4F" w14:textId="77777777" w:rsidR="002A5C15" w:rsidRPr="002A5C15" w:rsidRDefault="002A5C15" w:rsidP="002A5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82F3BE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Usability Testing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3B3D75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2A5C15" w:rsidRPr="002A5C15" w14:paraId="43E90129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D710AD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1/21</w:t>
            </w: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A7A286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Blake</w:t>
            </w: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6F27CA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0C10B0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2A5C15" w:rsidRPr="002A5C15" w14:paraId="6087B592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DE57D6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DC93B1" w14:textId="77777777" w:rsidR="002A5C15" w:rsidRPr="002A5C15" w:rsidRDefault="002A5C15" w:rsidP="002A5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A39BBB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cture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975AEC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2A5C15" w:rsidRPr="002A5C15" w14:paraId="0E2BEAD6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4D97D3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C6682C" w14:textId="77777777" w:rsidR="002A5C15" w:rsidRPr="002A5C15" w:rsidRDefault="002A5C15" w:rsidP="002A5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1C4AA0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Writing GDD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FE5C68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2</w:t>
            </w:r>
          </w:p>
        </w:tc>
      </w:tr>
      <w:tr w:rsidR="002A5C15" w:rsidRPr="002A5C15" w14:paraId="34CA359F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DCBA2E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DF5785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xi</w:t>
            </w: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6A5C6A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A1C9DF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2A5C15" w:rsidRPr="002A5C15" w14:paraId="47CA2120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77E4C9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90CC8F" w14:textId="77777777" w:rsidR="002A5C15" w:rsidRPr="002A5C15" w:rsidRDefault="002A5C15" w:rsidP="002A5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CE2A0C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cture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F4B4D4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2A5C15" w:rsidRPr="002A5C15" w14:paraId="04B5A377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65A90F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137586" w14:textId="77777777" w:rsidR="002A5C15" w:rsidRPr="002A5C15" w:rsidRDefault="002A5C15" w:rsidP="002A5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66F1C4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Trailer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CBC0F0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2</w:t>
            </w:r>
          </w:p>
        </w:tc>
      </w:tr>
      <w:tr w:rsidR="002A5C15" w:rsidRPr="002A5C15" w14:paraId="178D3EB3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4CB6DD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1023AF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Emily</w:t>
            </w: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746A36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15849D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2A5C15" w:rsidRPr="002A5C15" w14:paraId="6B99528A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AB0D54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2B211C" w14:textId="77777777" w:rsidR="002A5C15" w:rsidRPr="002A5C15" w:rsidRDefault="002A5C15" w:rsidP="002A5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E3B45A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cture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F82467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2A5C15" w:rsidRPr="002A5C15" w14:paraId="1591B418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007124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015967" w14:textId="77777777" w:rsidR="002A5C15" w:rsidRPr="002A5C15" w:rsidRDefault="002A5C15" w:rsidP="002A5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BFFB93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Bug Fixing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32952D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2</w:t>
            </w:r>
          </w:p>
        </w:tc>
      </w:tr>
      <w:tr w:rsidR="002A5C15" w:rsidRPr="002A5C15" w14:paraId="6EE03F92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B6C0E8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1342FF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Bryan</w:t>
            </w: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1599CB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F2136D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2A5C15" w:rsidRPr="002A5C15" w14:paraId="0242AE4A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F3B15C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E7F0DC" w14:textId="77777777" w:rsidR="002A5C15" w:rsidRPr="002A5C15" w:rsidRDefault="002A5C15" w:rsidP="002A5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81F79A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cture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412559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2A5C15" w:rsidRPr="002A5C15" w14:paraId="622D600A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24F02C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1EB708" w14:textId="77777777" w:rsidR="002A5C15" w:rsidRPr="002A5C15" w:rsidRDefault="002A5C15" w:rsidP="002A5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10E9E6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Writing GDD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A77481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2</w:t>
            </w:r>
          </w:p>
        </w:tc>
      </w:tr>
      <w:tr w:rsidR="002A5C15" w:rsidRPr="002A5C15" w14:paraId="20F316C8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CA3E1F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BDE09C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Clayton</w:t>
            </w: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3D668A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3E1688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2A5C15" w:rsidRPr="002A5C15" w14:paraId="72E397F2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BDB30D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8ABCA3" w14:textId="77777777" w:rsidR="002A5C15" w:rsidRPr="002A5C15" w:rsidRDefault="002A5C15" w:rsidP="002A5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4B6665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cture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888859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2A5C15" w:rsidRPr="002A5C15" w14:paraId="0BC87928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49020C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E045D3" w14:textId="77777777" w:rsidR="002A5C15" w:rsidRPr="002A5C15" w:rsidRDefault="002A5C15" w:rsidP="002A5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412268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Creating DVD Cover and Poster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EF3B74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2</w:t>
            </w:r>
          </w:p>
        </w:tc>
      </w:tr>
      <w:tr w:rsidR="002A5C15" w:rsidRPr="002A5C15" w14:paraId="4F7E4AEA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DCA6DC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lastRenderedPageBreak/>
              <w:t>11/22</w:t>
            </w: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FA09A8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Blake</w:t>
            </w: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036E3C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DD43C8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2A5C15" w:rsidRPr="002A5C15" w14:paraId="284819E3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0CC534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F63FB1" w14:textId="77777777" w:rsidR="002A5C15" w:rsidRPr="002A5C15" w:rsidRDefault="002A5C15" w:rsidP="002A5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E9CF3C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cture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AAB755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2A5C15" w:rsidRPr="002A5C15" w14:paraId="3F8C090F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15E36B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C2646C" w14:textId="77777777" w:rsidR="002A5C15" w:rsidRPr="002A5C15" w:rsidRDefault="002A5C15" w:rsidP="002A5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CD40F5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Writing GDD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8F1E58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2</w:t>
            </w:r>
          </w:p>
        </w:tc>
      </w:tr>
      <w:tr w:rsidR="002A5C15" w:rsidRPr="002A5C15" w14:paraId="2AD00C36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445E49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E20E8E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xi</w:t>
            </w: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30A2C9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CA37EB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2A5C15" w:rsidRPr="002A5C15" w14:paraId="51CB9793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71454B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7C0146" w14:textId="77777777" w:rsidR="002A5C15" w:rsidRPr="002A5C15" w:rsidRDefault="002A5C15" w:rsidP="002A5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D800C8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cture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1E19AB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2A5C15" w:rsidRPr="002A5C15" w14:paraId="79CB7FBD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82D62C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5EFB73" w14:textId="77777777" w:rsidR="002A5C15" w:rsidRPr="002A5C15" w:rsidRDefault="002A5C15" w:rsidP="002A5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09BEF8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Trailer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FC3009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2</w:t>
            </w:r>
          </w:p>
        </w:tc>
      </w:tr>
      <w:tr w:rsidR="002A5C15" w:rsidRPr="002A5C15" w14:paraId="53264EB3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F077E4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340D9E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Emily</w:t>
            </w: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B47A2C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CAFBB0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2A5C15" w:rsidRPr="002A5C15" w14:paraId="463DF4DC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A618F7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18CA2C" w14:textId="77777777" w:rsidR="002A5C15" w:rsidRPr="002A5C15" w:rsidRDefault="002A5C15" w:rsidP="002A5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9605A0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cture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2F0E22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2A5C15" w:rsidRPr="002A5C15" w14:paraId="0D41B258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E772D7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2D708E" w14:textId="77777777" w:rsidR="002A5C15" w:rsidRPr="002A5C15" w:rsidRDefault="002A5C15" w:rsidP="002A5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CBA87F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Writing GDD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14FD2F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2</w:t>
            </w:r>
          </w:p>
        </w:tc>
      </w:tr>
      <w:tr w:rsidR="002A5C15" w:rsidRPr="002A5C15" w14:paraId="05C9B056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638B46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E2C3D7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Bryan</w:t>
            </w: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F0F8F4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BE838D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2A5C15" w:rsidRPr="002A5C15" w14:paraId="4DCEBA3D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7E8D50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000724" w14:textId="77777777" w:rsidR="002A5C15" w:rsidRPr="002A5C15" w:rsidRDefault="002A5C15" w:rsidP="002A5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C92F0A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cture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17456A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2A5C15" w:rsidRPr="002A5C15" w14:paraId="362B1D30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CBA1FC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1202A2" w14:textId="77777777" w:rsidR="002A5C15" w:rsidRPr="002A5C15" w:rsidRDefault="002A5C15" w:rsidP="002A5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323C43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Writing GDD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6EFEA0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2</w:t>
            </w:r>
          </w:p>
        </w:tc>
      </w:tr>
      <w:tr w:rsidR="002A5C15" w:rsidRPr="002A5C15" w14:paraId="3E9E935D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0B84D8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F4141B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Clayton</w:t>
            </w: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5B0F38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F08801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2A5C15" w:rsidRPr="002A5C15" w14:paraId="2B709989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881A25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5FE298" w14:textId="77777777" w:rsidR="002A5C15" w:rsidRPr="002A5C15" w:rsidRDefault="002A5C15" w:rsidP="002A5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4531E5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cture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101132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2A5C15" w:rsidRPr="002A5C15" w14:paraId="237D7A6C" w14:textId="77777777" w:rsidTr="002A5C15">
        <w:trPr>
          <w:trHeight w:val="315"/>
        </w:trPr>
        <w:tc>
          <w:tcPr>
            <w:tcW w:w="11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BEE59A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20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7B0DB3" w14:textId="77777777" w:rsidR="002A5C15" w:rsidRPr="002A5C15" w:rsidRDefault="002A5C15" w:rsidP="002A5C1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7ACE9F" w14:textId="77777777" w:rsidR="002A5C15" w:rsidRPr="002A5C15" w:rsidRDefault="002A5C15" w:rsidP="002A5C15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Creating DVD Cover and Poster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9B7FA9" w14:textId="77777777" w:rsidR="002A5C15" w:rsidRPr="002A5C15" w:rsidRDefault="002A5C15" w:rsidP="002A5C15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2A5C15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2</w:t>
            </w:r>
          </w:p>
        </w:tc>
      </w:tr>
    </w:tbl>
    <w:p w14:paraId="69ECEA24" w14:textId="77777777" w:rsidR="00120249" w:rsidRPr="00120249" w:rsidRDefault="00120249" w:rsidP="00120249">
      <w:pPr>
        <w:rPr>
          <w:lang w:bidi="en-US"/>
        </w:rPr>
      </w:pPr>
    </w:p>
    <w:p w14:paraId="0563CE1B" w14:textId="6487DBFC" w:rsidR="008F19E8" w:rsidRDefault="008F19E8" w:rsidP="008F19E8">
      <w:pPr>
        <w:pStyle w:val="Heading1"/>
      </w:pPr>
      <w:bookmarkStart w:id="5" w:name="_Toc464644305"/>
      <w:r>
        <w:t>Variances</w:t>
      </w:r>
      <w:bookmarkEnd w:id="5"/>
      <w:r>
        <w:t xml:space="preserve"> </w:t>
      </w:r>
    </w:p>
    <w:tbl>
      <w:tblPr>
        <w:tblStyle w:val="LightShading-Accent1"/>
        <w:tblW w:w="8730" w:type="dxa"/>
        <w:tblLook w:val="04A0" w:firstRow="1" w:lastRow="0" w:firstColumn="1" w:lastColumn="0" w:noHBand="0" w:noVBand="1"/>
      </w:tblPr>
      <w:tblGrid>
        <w:gridCol w:w="4230"/>
        <w:gridCol w:w="1080"/>
        <w:gridCol w:w="1143"/>
        <w:gridCol w:w="1017"/>
        <w:gridCol w:w="1260"/>
      </w:tblGrid>
      <w:tr w:rsidR="008F19E8" w:rsidRPr="001E2C55" w14:paraId="5903225C" w14:textId="77777777" w:rsidTr="00B868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</w:tcPr>
          <w:p w14:paraId="60E69E46" w14:textId="77777777" w:rsidR="008F19E8" w:rsidRPr="0031685C" w:rsidRDefault="008F19E8" w:rsidP="00B86884">
            <w:pPr>
              <w:spacing w:before="24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Sprint</w:t>
            </w:r>
          </w:p>
        </w:tc>
        <w:tc>
          <w:tcPr>
            <w:tcW w:w="1080" w:type="dxa"/>
          </w:tcPr>
          <w:p w14:paraId="0A52D3AD" w14:textId="77777777" w:rsidR="008F19E8" w:rsidRPr="0031685C" w:rsidRDefault="008F19E8" w:rsidP="00B86884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Est H</w:t>
            </w:r>
            <w:r>
              <w:rPr>
                <w:bCs w:val="0"/>
                <w:color w:val="auto"/>
              </w:rPr>
              <w:t>ou</w:t>
            </w:r>
            <w:r w:rsidRPr="0031685C">
              <w:rPr>
                <w:bCs w:val="0"/>
                <w:color w:val="auto"/>
              </w:rPr>
              <w:t>rs</w:t>
            </w:r>
          </w:p>
        </w:tc>
        <w:tc>
          <w:tcPr>
            <w:tcW w:w="1143" w:type="dxa"/>
          </w:tcPr>
          <w:p w14:paraId="268F4B12" w14:textId="77777777" w:rsidR="008F19E8" w:rsidRPr="0031685C" w:rsidRDefault="008F19E8" w:rsidP="00B86884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Act H</w:t>
            </w:r>
            <w:r>
              <w:rPr>
                <w:bCs w:val="0"/>
                <w:color w:val="auto"/>
              </w:rPr>
              <w:t>ou</w:t>
            </w:r>
            <w:r w:rsidRPr="0031685C">
              <w:rPr>
                <w:bCs w:val="0"/>
                <w:color w:val="auto"/>
              </w:rPr>
              <w:t>rs</w:t>
            </w:r>
          </w:p>
        </w:tc>
        <w:tc>
          <w:tcPr>
            <w:tcW w:w="1017" w:type="dxa"/>
          </w:tcPr>
          <w:p w14:paraId="623FC65B" w14:textId="77777777" w:rsidR="008F19E8" w:rsidRPr="0031685C" w:rsidRDefault="008F19E8" w:rsidP="00B86884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Variance</w:t>
            </w:r>
          </w:p>
        </w:tc>
        <w:tc>
          <w:tcPr>
            <w:tcW w:w="1260" w:type="dxa"/>
          </w:tcPr>
          <w:p w14:paraId="43A98293" w14:textId="77777777" w:rsidR="008F19E8" w:rsidRPr="0031685C" w:rsidRDefault="008F19E8" w:rsidP="00B86884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% Variance</w:t>
            </w:r>
          </w:p>
        </w:tc>
      </w:tr>
      <w:tr w:rsidR="008F19E8" w:rsidRPr="00083A93" w14:paraId="7FC73A5C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685CFF6B" w14:textId="22A61BF8" w:rsidR="008F19E8" w:rsidRDefault="00661019" w:rsidP="00DF6EDD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Proof of Concept Gameplay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1</w:t>
            </w:r>
          </w:p>
        </w:tc>
        <w:tc>
          <w:tcPr>
            <w:tcW w:w="1080" w:type="dxa"/>
          </w:tcPr>
          <w:p w14:paraId="52BFABB3" w14:textId="78947E5F" w:rsidR="008F19E8" w:rsidRPr="00D0035C" w:rsidRDefault="00B86884" w:rsidP="00B86884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60</w:t>
            </w:r>
          </w:p>
        </w:tc>
        <w:tc>
          <w:tcPr>
            <w:tcW w:w="1143" w:type="dxa"/>
          </w:tcPr>
          <w:p w14:paraId="1E2AC739" w14:textId="4FE528F7" w:rsidR="008F19E8" w:rsidRPr="00D0035C" w:rsidRDefault="00B86884" w:rsidP="00B86884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60</w:t>
            </w:r>
          </w:p>
        </w:tc>
        <w:tc>
          <w:tcPr>
            <w:tcW w:w="1017" w:type="dxa"/>
          </w:tcPr>
          <w:p w14:paraId="6A299D56" w14:textId="77777777" w:rsidR="008F19E8" w:rsidRPr="00083A93" w:rsidRDefault="008F19E8" w:rsidP="00B86884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1260" w:type="dxa"/>
          </w:tcPr>
          <w:p w14:paraId="5985DEF5" w14:textId="77777777" w:rsidR="008F19E8" w:rsidRPr="00083A93" w:rsidRDefault="008F19E8" w:rsidP="00B86884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8F19E8" w:rsidRPr="00083A93" w14:paraId="407F01F8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1916E811" w14:textId="1E785821" w:rsidR="008F19E8" w:rsidRDefault="008F19E8" w:rsidP="00DF6EDD">
            <w:pPr>
              <w:spacing w:before="240"/>
              <w:rPr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Vertical Slice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2</w:t>
            </w:r>
          </w:p>
        </w:tc>
        <w:tc>
          <w:tcPr>
            <w:tcW w:w="1080" w:type="dxa"/>
          </w:tcPr>
          <w:p w14:paraId="1ED18568" w14:textId="275C82DD" w:rsidR="008F19E8" w:rsidRPr="00D0035C" w:rsidRDefault="00B86884" w:rsidP="00B86884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75</w:t>
            </w:r>
          </w:p>
        </w:tc>
        <w:tc>
          <w:tcPr>
            <w:tcW w:w="1143" w:type="dxa"/>
          </w:tcPr>
          <w:p w14:paraId="66F7A738" w14:textId="7D7BDAF3" w:rsidR="008F19E8" w:rsidRPr="00D0035C" w:rsidRDefault="00B86884" w:rsidP="00B86884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78</w:t>
            </w:r>
          </w:p>
        </w:tc>
        <w:tc>
          <w:tcPr>
            <w:tcW w:w="1017" w:type="dxa"/>
          </w:tcPr>
          <w:p w14:paraId="45D6F146" w14:textId="138BA89F" w:rsidR="008F19E8" w:rsidRPr="00083A93" w:rsidRDefault="00B86884" w:rsidP="00B86884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3</w:t>
            </w:r>
          </w:p>
        </w:tc>
        <w:tc>
          <w:tcPr>
            <w:tcW w:w="1260" w:type="dxa"/>
          </w:tcPr>
          <w:p w14:paraId="61F2F3C7" w14:textId="77777777" w:rsidR="008F19E8" w:rsidRPr="00083A93" w:rsidRDefault="008F19E8" w:rsidP="00B86884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8F19E8" w:rsidRPr="00083A93" w14:paraId="387B0526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637B576A" w14:textId="6C1BA763" w:rsidR="008F19E8" w:rsidRDefault="008F19E8" w:rsidP="00DF6EDD">
            <w:pPr>
              <w:spacing w:before="240"/>
              <w:rPr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Alpha</w:t>
            </w:r>
            <w:r w:rsidR="00A9613C">
              <w:rPr>
                <w:b w:val="0"/>
                <w:color w:val="000000" w:themeColor="text1"/>
              </w:rPr>
              <w:t xml:space="preserve"> – Sprint 3</w:t>
            </w:r>
          </w:p>
        </w:tc>
        <w:tc>
          <w:tcPr>
            <w:tcW w:w="1080" w:type="dxa"/>
          </w:tcPr>
          <w:p w14:paraId="0DD572ED" w14:textId="0C198CBF" w:rsidR="008F19E8" w:rsidRPr="00D0035C" w:rsidRDefault="00B86884" w:rsidP="00B86884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50</w:t>
            </w:r>
          </w:p>
        </w:tc>
        <w:tc>
          <w:tcPr>
            <w:tcW w:w="1143" w:type="dxa"/>
          </w:tcPr>
          <w:p w14:paraId="50A69369" w14:textId="7F081C2F" w:rsidR="008F19E8" w:rsidRPr="00D0035C" w:rsidRDefault="00B86884" w:rsidP="00B86884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53</w:t>
            </w:r>
          </w:p>
        </w:tc>
        <w:tc>
          <w:tcPr>
            <w:tcW w:w="1017" w:type="dxa"/>
          </w:tcPr>
          <w:p w14:paraId="21720E85" w14:textId="752E2631" w:rsidR="008F19E8" w:rsidRPr="00083A93" w:rsidRDefault="00B86884" w:rsidP="00B86884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3</w:t>
            </w:r>
          </w:p>
        </w:tc>
        <w:tc>
          <w:tcPr>
            <w:tcW w:w="1260" w:type="dxa"/>
          </w:tcPr>
          <w:p w14:paraId="2FA3C2F5" w14:textId="77777777" w:rsidR="008F19E8" w:rsidRPr="00083A93" w:rsidRDefault="008F19E8" w:rsidP="00B86884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8F19E8" w:rsidRPr="00083A93" w14:paraId="60B58B99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62815BF8" w14:textId="3A84AF13" w:rsidR="008F19E8" w:rsidRDefault="00DF6EDD" w:rsidP="00DF6EDD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 xml:space="preserve">Open </w:t>
            </w:r>
            <w:r w:rsidR="008F19E8" w:rsidRPr="00CD57A0">
              <w:rPr>
                <w:b w:val="0"/>
                <w:color w:val="000000" w:themeColor="text1"/>
              </w:rPr>
              <w:t>Beta</w:t>
            </w:r>
            <w:r w:rsidR="00A9613C">
              <w:rPr>
                <w:b w:val="0"/>
                <w:color w:val="000000" w:themeColor="text1"/>
              </w:rPr>
              <w:t xml:space="preserve"> – Sprint 4</w:t>
            </w:r>
          </w:p>
        </w:tc>
        <w:tc>
          <w:tcPr>
            <w:tcW w:w="1080" w:type="dxa"/>
          </w:tcPr>
          <w:p w14:paraId="17B218C8" w14:textId="1D1AA385" w:rsidR="008F19E8" w:rsidRPr="00D0035C" w:rsidRDefault="00B86884" w:rsidP="00B86884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50</w:t>
            </w:r>
          </w:p>
        </w:tc>
        <w:tc>
          <w:tcPr>
            <w:tcW w:w="1143" w:type="dxa"/>
          </w:tcPr>
          <w:p w14:paraId="266D6269" w14:textId="5C9A8D88" w:rsidR="008F19E8" w:rsidRPr="00D0035C" w:rsidRDefault="00AE25CE" w:rsidP="00B86884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48.5</w:t>
            </w:r>
          </w:p>
        </w:tc>
        <w:tc>
          <w:tcPr>
            <w:tcW w:w="1017" w:type="dxa"/>
          </w:tcPr>
          <w:p w14:paraId="4D6520FF" w14:textId="0BF49E12" w:rsidR="008F19E8" w:rsidRPr="00083A93" w:rsidRDefault="00AE25CE" w:rsidP="00B86884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-1.5</w:t>
            </w:r>
          </w:p>
        </w:tc>
        <w:tc>
          <w:tcPr>
            <w:tcW w:w="1260" w:type="dxa"/>
          </w:tcPr>
          <w:p w14:paraId="3BAFC216" w14:textId="77777777" w:rsidR="008F19E8" w:rsidRPr="00083A93" w:rsidRDefault="008F19E8" w:rsidP="00B86884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8F19E8" w:rsidRPr="00083A93" w14:paraId="01BFDE21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2FB962F8" w14:textId="3576B071" w:rsidR="008F19E8" w:rsidRPr="00CD57A0" w:rsidRDefault="00DE694E" w:rsidP="00DF6EDD">
            <w:pPr>
              <w:spacing w:before="240"/>
              <w:rPr>
                <w:b w:val="0"/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Launch</w:t>
            </w:r>
            <w:r w:rsidR="00A9613C">
              <w:rPr>
                <w:b w:val="0"/>
                <w:color w:val="000000" w:themeColor="text1"/>
              </w:rPr>
              <w:t xml:space="preserve"> – Sprint 5</w:t>
            </w:r>
          </w:p>
        </w:tc>
        <w:tc>
          <w:tcPr>
            <w:tcW w:w="1080" w:type="dxa"/>
          </w:tcPr>
          <w:p w14:paraId="76169DA1" w14:textId="18AA4E2B" w:rsidR="008F19E8" w:rsidRPr="00D0035C" w:rsidRDefault="00AE25CE" w:rsidP="00B86884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45</w:t>
            </w:r>
          </w:p>
        </w:tc>
        <w:tc>
          <w:tcPr>
            <w:tcW w:w="1143" w:type="dxa"/>
          </w:tcPr>
          <w:p w14:paraId="5CAA2C03" w14:textId="540B2B5E" w:rsidR="008F19E8" w:rsidRPr="00D0035C" w:rsidRDefault="002A5C15" w:rsidP="00B86884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45</w:t>
            </w:r>
          </w:p>
        </w:tc>
        <w:tc>
          <w:tcPr>
            <w:tcW w:w="1017" w:type="dxa"/>
          </w:tcPr>
          <w:p w14:paraId="0767591E" w14:textId="4B8B9CEC" w:rsidR="008F19E8" w:rsidRPr="00083A93" w:rsidRDefault="002A5C15" w:rsidP="00B86884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0</w:t>
            </w:r>
          </w:p>
        </w:tc>
        <w:tc>
          <w:tcPr>
            <w:tcW w:w="1260" w:type="dxa"/>
          </w:tcPr>
          <w:p w14:paraId="22D28833" w14:textId="77777777" w:rsidR="008F19E8" w:rsidRPr="00083A93" w:rsidRDefault="008F19E8" w:rsidP="00B86884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8F19E8" w:rsidRPr="00083A93" w14:paraId="6B2C84AF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38B9440C" w14:textId="77777777" w:rsidR="008F19E8" w:rsidRPr="00077C4C" w:rsidRDefault="008F19E8" w:rsidP="00DF6EDD">
            <w:pPr>
              <w:spacing w:before="240"/>
              <w:rPr>
                <w:bCs w:val="0"/>
                <w:color w:val="C00000"/>
              </w:rPr>
            </w:pPr>
            <w:r w:rsidRPr="00077C4C">
              <w:rPr>
                <w:color w:val="auto"/>
              </w:rPr>
              <w:t>Averages</w:t>
            </w:r>
          </w:p>
        </w:tc>
        <w:tc>
          <w:tcPr>
            <w:tcW w:w="1080" w:type="dxa"/>
          </w:tcPr>
          <w:p w14:paraId="367452B5" w14:textId="1AF9E50E" w:rsidR="008F19E8" w:rsidRPr="00D12B98" w:rsidRDefault="008F19E8" w:rsidP="00B86884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2"/>
              </w:rPr>
            </w:pPr>
          </w:p>
        </w:tc>
        <w:tc>
          <w:tcPr>
            <w:tcW w:w="1143" w:type="dxa"/>
          </w:tcPr>
          <w:p w14:paraId="2795CC23" w14:textId="7FD516BC" w:rsidR="008F19E8" w:rsidRPr="00D12B98" w:rsidRDefault="008F19E8" w:rsidP="00B86884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2"/>
              </w:rPr>
            </w:pPr>
          </w:p>
        </w:tc>
        <w:tc>
          <w:tcPr>
            <w:tcW w:w="1017" w:type="dxa"/>
          </w:tcPr>
          <w:p w14:paraId="38C52126" w14:textId="7E07E631" w:rsidR="008F19E8" w:rsidRPr="00D12B98" w:rsidRDefault="008F19E8" w:rsidP="00DF6EDD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</w:rPr>
            </w:pPr>
          </w:p>
        </w:tc>
        <w:tc>
          <w:tcPr>
            <w:tcW w:w="1260" w:type="dxa"/>
          </w:tcPr>
          <w:p w14:paraId="7D957EC0" w14:textId="49F2ADF1" w:rsidR="008F19E8" w:rsidRPr="00D12B98" w:rsidRDefault="008F19E8" w:rsidP="00B86884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</w:rPr>
            </w:pPr>
          </w:p>
        </w:tc>
      </w:tr>
    </w:tbl>
    <w:p w14:paraId="25EB0E02" w14:textId="77777777" w:rsidR="008F19E8" w:rsidRDefault="008F19E8" w:rsidP="008F19E8"/>
    <w:tbl>
      <w:tblPr>
        <w:tblStyle w:val="LightShading-Accent1"/>
        <w:tblpPr w:leftFromText="180" w:rightFromText="180" w:vertAnchor="text" w:tblpY="1"/>
        <w:tblOverlap w:val="never"/>
        <w:tblW w:w="8730" w:type="dxa"/>
        <w:tblLook w:val="04A0" w:firstRow="1" w:lastRow="0" w:firstColumn="1" w:lastColumn="0" w:noHBand="0" w:noVBand="1"/>
      </w:tblPr>
      <w:tblGrid>
        <w:gridCol w:w="4230"/>
        <w:gridCol w:w="4500"/>
      </w:tblGrid>
      <w:tr w:rsidR="008F19E8" w:rsidRPr="0031685C" w14:paraId="566F2C67" w14:textId="77777777" w:rsidTr="006F60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</w:tcPr>
          <w:p w14:paraId="458533E0" w14:textId="77777777" w:rsidR="008F19E8" w:rsidRPr="0031685C" w:rsidRDefault="008F19E8" w:rsidP="00B86884">
            <w:pPr>
              <w:spacing w:before="24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Sprint</w:t>
            </w:r>
          </w:p>
        </w:tc>
        <w:tc>
          <w:tcPr>
            <w:tcW w:w="4500" w:type="dxa"/>
          </w:tcPr>
          <w:p w14:paraId="2223E75A" w14:textId="77777777" w:rsidR="008F19E8" w:rsidRPr="0031685C" w:rsidRDefault="008F19E8" w:rsidP="00B86884">
            <w:pPr>
              <w:spacing w:before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Reason for Variance</w:t>
            </w:r>
          </w:p>
        </w:tc>
      </w:tr>
      <w:tr w:rsidR="008F19E8" w:rsidRPr="00083A93" w14:paraId="04E6EDB1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4455D6C8" w14:textId="0196B44E" w:rsidR="008F19E8" w:rsidRDefault="00661019" w:rsidP="00DF6EDD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Proof of Concept Gameplay</w:t>
            </w:r>
            <w:r w:rsidRPr="00CD57A0">
              <w:rPr>
                <w:b w:val="0"/>
                <w:color w:val="000000" w:themeColor="text1"/>
              </w:rPr>
              <w:t xml:space="preserve"> 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1</w:t>
            </w:r>
          </w:p>
        </w:tc>
        <w:tc>
          <w:tcPr>
            <w:tcW w:w="4500" w:type="dxa"/>
          </w:tcPr>
          <w:p w14:paraId="2C1D8E40" w14:textId="77777777" w:rsidR="008F19E8" w:rsidRPr="00D0035C" w:rsidRDefault="008F19E8" w:rsidP="00B86884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8F19E8" w:rsidRPr="00083A93" w14:paraId="7A21224F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2A395ADF" w14:textId="3753B63C" w:rsidR="008F19E8" w:rsidRDefault="008F19E8" w:rsidP="00DF6EDD">
            <w:pPr>
              <w:spacing w:before="240"/>
              <w:rPr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Vertical Slice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2</w:t>
            </w:r>
          </w:p>
        </w:tc>
        <w:tc>
          <w:tcPr>
            <w:tcW w:w="4500" w:type="dxa"/>
          </w:tcPr>
          <w:p w14:paraId="755FDFFF" w14:textId="67A783E4" w:rsidR="008F19E8" w:rsidRPr="00D0035C" w:rsidRDefault="00AE25CE" w:rsidP="00B86884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ew team member joins, the team spent time on training</w:t>
            </w:r>
          </w:p>
        </w:tc>
      </w:tr>
      <w:tr w:rsidR="008F19E8" w:rsidRPr="00083A93" w14:paraId="50E73EE4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642E2775" w14:textId="375B684B" w:rsidR="008F19E8" w:rsidRDefault="008F19E8" w:rsidP="00DF6EDD">
            <w:pPr>
              <w:spacing w:before="240"/>
              <w:rPr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lastRenderedPageBreak/>
              <w:t>Alpha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3</w:t>
            </w:r>
          </w:p>
        </w:tc>
        <w:tc>
          <w:tcPr>
            <w:tcW w:w="4500" w:type="dxa"/>
          </w:tcPr>
          <w:p w14:paraId="59ACAFF5" w14:textId="6F465873" w:rsidR="008F19E8" w:rsidRPr="00D0035C" w:rsidRDefault="00AE25CE" w:rsidP="00B86884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One member was sick leave for one day, who worked overtime to catch up schedule</w:t>
            </w:r>
          </w:p>
        </w:tc>
      </w:tr>
      <w:tr w:rsidR="008F19E8" w:rsidRPr="00083A93" w14:paraId="5056C804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52649874" w14:textId="1864E46E" w:rsidR="008F19E8" w:rsidRDefault="00DF6EDD" w:rsidP="00DF6EDD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 xml:space="preserve">Open </w:t>
            </w:r>
            <w:r w:rsidR="008F19E8" w:rsidRPr="00CD57A0">
              <w:rPr>
                <w:b w:val="0"/>
                <w:color w:val="000000" w:themeColor="text1"/>
              </w:rPr>
              <w:t>Beta</w:t>
            </w:r>
            <w:r w:rsidR="00A9613C">
              <w:rPr>
                <w:b w:val="0"/>
                <w:color w:val="000000" w:themeColor="text1"/>
              </w:rPr>
              <w:t xml:space="preserve"> – Sprint 4</w:t>
            </w:r>
          </w:p>
        </w:tc>
        <w:tc>
          <w:tcPr>
            <w:tcW w:w="4500" w:type="dxa"/>
          </w:tcPr>
          <w:p w14:paraId="78397BFE" w14:textId="7DA43339" w:rsidR="008F19E8" w:rsidRPr="00D0035C" w:rsidRDefault="00AE25CE" w:rsidP="00B86884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One member was sick leave for one day</w:t>
            </w:r>
          </w:p>
        </w:tc>
      </w:tr>
      <w:tr w:rsidR="008F19E8" w:rsidRPr="00083A93" w14:paraId="1D4669FE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2C442E53" w14:textId="1A9BAB20" w:rsidR="008F19E8" w:rsidRDefault="00DE694E" w:rsidP="00DF6EDD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Launch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5</w:t>
            </w:r>
          </w:p>
        </w:tc>
        <w:tc>
          <w:tcPr>
            <w:tcW w:w="4500" w:type="dxa"/>
          </w:tcPr>
          <w:p w14:paraId="4EB1FD12" w14:textId="77777777" w:rsidR="008F19E8" w:rsidRPr="00D0035C" w:rsidRDefault="008F19E8" w:rsidP="00B86884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</w:tbl>
    <w:p w14:paraId="281F2998" w14:textId="22002207" w:rsidR="00FA3ACC" w:rsidRPr="006B72AE" w:rsidRDefault="00FA3ACC" w:rsidP="00FA3ACC">
      <w:pPr>
        <w:pStyle w:val="Heading1"/>
        <w:spacing w:after="240"/>
      </w:pPr>
      <w:bookmarkStart w:id="6" w:name="_Toc464644306"/>
      <w:r>
        <w:t>Release Quality Statistics</w:t>
      </w:r>
      <w:bookmarkEnd w:id="6"/>
      <w:r>
        <w:t xml:space="preserve"> </w:t>
      </w:r>
    </w:p>
    <w:tbl>
      <w:tblPr>
        <w:tblStyle w:val="LightShading-Accent1"/>
        <w:tblW w:w="0" w:type="auto"/>
        <w:tblLook w:val="04A0" w:firstRow="1" w:lastRow="0" w:firstColumn="1" w:lastColumn="0" w:noHBand="0" w:noVBand="1"/>
      </w:tblPr>
      <w:tblGrid>
        <w:gridCol w:w="4860"/>
        <w:gridCol w:w="1620"/>
        <w:gridCol w:w="2160"/>
      </w:tblGrid>
      <w:tr w:rsidR="00FA3ACC" w:rsidRPr="00083A93" w14:paraId="71CFE06F" w14:textId="77777777" w:rsidTr="00DF6E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  <w:vAlign w:val="bottom"/>
          </w:tcPr>
          <w:p w14:paraId="4E8B79B2" w14:textId="77777777" w:rsidR="00FA3ACC" w:rsidRPr="0003317F" w:rsidRDefault="00FA3ACC" w:rsidP="00DF6EDD">
            <w:pPr>
              <w:spacing w:after="240"/>
              <w:rPr>
                <w:bCs w:val="0"/>
                <w:color w:val="000000" w:themeColor="text1"/>
              </w:rPr>
            </w:pPr>
            <w:r w:rsidRPr="0003317F">
              <w:rPr>
                <w:bCs w:val="0"/>
                <w:color w:val="000000" w:themeColor="text1"/>
              </w:rPr>
              <w:t>Sprint</w:t>
            </w:r>
          </w:p>
        </w:tc>
        <w:tc>
          <w:tcPr>
            <w:tcW w:w="1620" w:type="dxa"/>
            <w:vAlign w:val="bottom"/>
          </w:tcPr>
          <w:p w14:paraId="57C87475" w14:textId="77777777" w:rsidR="00FA3ACC" w:rsidRPr="0003317F" w:rsidRDefault="00FA3ACC" w:rsidP="00DF6EDD">
            <w:pPr>
              <w:spacing w:after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000000" w:themeColor="text1"/>
              </w:rPr>
            </w:pPr>
            <w:r w:rsidRPr="0003317F">
              <w:rPr>
                <w:bCs w:val="0"/>
                <w:color w:val="000000" w:themeColor="text1"/>
              </w:rPr>
              <w:t># Playtest Hours</w:t>
            </w:r>
          </w:p>
        </w:tc>
        <w:tc>
          <w:tcPr>
            <w:tcW w:w="2160" w:type="dxa"/>
            <w:vAlign w:val="bottom"/>
          </w:tcPr>
          <w:p w14:paraId="4028A1B1" w14:textId="24EDB3A0" w:rsidR="00991D51" w:rsidRPr="00991D51" w:rsidRDefault="00FA3ACC" w:rsidP="00DF6EDD">
            <w:pPr>
              <w:spacing w:after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/>
                <w:color w:val="000000" w:themeColor="text1"/>
              </w:rPr>
            </w:pPr>
            <w:r w:rsidRPr="0003317F">
              <w:rPr>
                <w:bCs w:val="0"/>
                <w:color w:val="000000" w:themeColor="text1"/>
              </w:rPr>
              <w:t># Defects Found/Fixed</w:t>
            </w:r>
          </w:p>
        </w:tc>
      </w:tr>
      <w:tr w:rsidR="00355D87" w:rsidRPr="00083A93" w14:paraId="3C424E0E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0EC7AC1E" w14:textId="4E477FD4" w:rsidR="00355D87" w:rsidRPr="00CD57A0" w:rsidRDefault="00661019" w:rsidP="00FA3ACC">
            <w:pPr>
              <w:spacing w:after="240"/>
              <w:rPr>
                <w:b w:val="0"/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Proof of Concept Gameplay</w:t>
            </w:r>
            <w:r w:rsidR="00536A21">
              <w:rPr>
                <w:b w:val="0"/>
                <w:color w:val="000000" w:themeColor="text1"/>
              </w:rPr>
              <w:t xml:space="preserve"> – Sprint 1</w:t>
            </w:r>
          </w:p>
        </w:tc>
        <w:tc>
          <w:tcPr>
            <w:tcW w:w="1620" w:type="dxa"/>
            <w:vAlign w:val="center"/>
          </w:tcPr>
          <w:p w14:paraId="1D22BD96" w14:textId="77777777" w:rsidR="00355D87" w:rsidRPr="00D0035C" w:rsidRDefault="00355D87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2160" w:type="dxa"/>
            <w:vAlign w:val="center"/>
          </w:tcPr>
          <w:p w14:paraId="58CFF04B" w14:textId="77777777" w:rsidR="00355D87" w:rsidRPr="00D0035C" w:rsidRDefault="00355D87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355D87" w:rsidRPr="00083A93" w14:paraId="15019E10" w14:textId="77777777" w:rsidTr="00DF6EDD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63386EF9" w14:textId="7B4C8F19" w:rsidR="00355D87" w:rsidRPr="00CD57A0" w:rsidRDefault="00CD57A0" w:rsidP="00FA3ACC">
            <w:pPr>
              <w:spacing w:after="240"/>
              <w:rPr>
                <w:b w:val="0"/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Vertical Slice</w:t>
            </w:r>
            <w:r w:rsidR="00536A21">
              <w:rPr>
                <w:b w:val="0"/>
                <w:color w:val="000000" w:themeColor="text1"/>
              </w:rPr>
              <w:t xml:space="preserve"> – Sprint 2</w:t>
            </w:r>
          </w:p>
        </w:tc>
        <w:tc>
          <w:tcPr>
            <w:tcW w:w="1620" w:type="dxa"/>
            <w:vAlign w:val="center"/>
          </w:tcPr>
          <w:p w14:paraId="07063AAD" w14:textId="77777777" w:rsidR="00355D87" w:rsidRPr="00D0035C" w:rsidRDefault="00355D87" w:rsidP="00DF6EDD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2160" w:type="dxa"/>
            <w:vAlign w:val="center"/>
          </w:tcPr>
          <w:p w14:paraId="1505A7C3" w14:textId="77777777" w:rsidR="00355D87" w:rsidRPr="00D0035C" w:rsidRDefault="00355D87" w:rsidP="00DF6EDD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355D87" w:rsidRPr="00083A93" w14:paraId="1C673880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69B105E8" w14:textId="7FD26F48" w:rsidR="00355D87" w:rsidRPr="00CD57A0" w:rsidRDefault="00CD57A0" w:rsidP="00FA3ACC">
            <w:pPr>
              <w:spacing w:after="240"/>
              <w:rPr>
                <w:b w:val="0"/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Alpha</w:t>
            </w:r>
            <w:r w:rsidR="00536A21">
              <w:rPr>
                <w:b w:val="0"/>
                <w:color w:val="000000" w:themeColor="text1"/>
              </w:rPr>
              <w:t xml:space="preserve"> – Sprint 3</w:t>
            </w:r>
          </w:p>
        </w:tc>
        <w:tc>
          <w:tcPr>
            <w:tcW w:w="1620" w:type="dxa"/>
            <w:vAlign w:val="center"/>
          </w:tcPr>
          <w:p w14:paraId="473C7677" w14:textId="77777777" w:rsidR="00355D87" w:rsidRPr="00D0035C" w:rsidRDefault="00355D87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2160" w:type="dxa"/>
            <w:vAlign w:val="center"/>
          </w:tcPr>
          <w:p w14:paraId="75997D42" w14:textId="77777777" w:rsidR="00355D87" w:rsidRPr="00D0035C" w:rsidRDefault="00355D87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355D87" w:rsidRPr="00083A93" w14:paraId="15B555C3" w14:textId="77777777" w:rsidTr="00DF6EDD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4B5BF1B0" w14:textId="43587BA0" w:rsidR="00355D87" w:rsidRPr="00CD57A0" w:rsidRDefault="00B1124F" w:rsidP="00FA3ACC">
            <w:pPr>
              <w:spacing w:after="240"/>
              <w:rPr>
                <w:b w:val="0"/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 xml:space="preserve">Open </w:t>
            </w:r>
            <w:r w:rsidR="00CD57A0" w:rsidRPr="00CD57A0">
              <w:rPr>
                <w:b w:val="0"/>
                <w:color w:val="000000" w:themeColor="text1"/>
              </w:rPr>
              <w:t>Beta</w:t>
            </w:r>
            <w:r w:rsidR="00536A21">
              <w:rPr>
                <w:b w:val="0"/>
                <w:color w:val="000000" w:themeColor="text1"/>
              </w:rPr>
              <w:t xml:space="preserve"> – Sprint 4</w:t>
            </w:r>
          </w:p>
        </w:tc>
        <w:tc>
          <w:tcPr>
            <w:tcW w:w="1620" w:type="dxa"/>
            <w:vAlign w:val="center"/>
          </w:tcPr>
          <w:p w14:paraId="2153C5A8" w14:textId="1801F150" w:rsidR="00355D87" w:rsidRPr="00D0035C" w:rsidRDefault="00AE25CE" w:rsidP="00DF6EDD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</w:p>
        </w:tc>
        <w:tc>
          <w:tcPr>
            <w:tcW w:w="2160" w:type="dxa"/>
            <w:vAlign w:val="center"/>
          </w:tcPr>
          <w:p w14:paraId="25D273E8" w14:textId="710E8088" w:rsidR="00355D87" w:rsidRPr="00D0035C" w:rsidRDefault="00AE25CE" w:rsidP="00DF6EDD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5</w:t>
            </w:r>
          </w:p>
        </w:tc>
      </w:tr>
      <w:tr w:rsidR="00CD57A0" w:rsidRPr="00083A93" w14:paraId="14A2F937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1D92382C" w14:textId="672EC435" w:rsidR="00CD57A0" w:rsidRPr="00CD57A0" w:rsidRDefault="00DE694E" w:rsidP="00FA3ACC">
            <w:pPr>
              <w:spacing w:after="240"/>
              <w:rPr>
                <w:b w:val="0"/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Launch</w:t>
            </w:r>
            <w:r w:rsidR="00536A21">
              <w:rPr>
                <w:b w:val="0"/>
                <w:color w:val="000000" w:themeColor="text1"/>
              </w:rPr>
              <w:t xml:space="preserve"> – Sprint 5</w:t>
            </w:r>
          </w:p>
        </w:tc>
        <w:tc>
          <w:tcPr>
            <w:tcW w:w="1620" w:type="dxa"/>
            <w:vAlign w:val="center"/>
          </w:tcPr>
          <w:p w14:paraId="0D81A45D" w14:textId="7E262D73" w:rsidR="00CD57A0" w:rsidRPr="00D0035C" w:rsidRDefault="00B2263C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  <w:tc>
          <w:tcPr>
            <w:tcW w:w="2160" w:type="dxa"/>
            <w:vAlign w:val="center"/>
          </w:tcPr>
          <w:p w14:paraId="418B35FD" w14:textId="19AA9E93" w:rsidR="00CD57A0" w:rsidRPr="00D0035C" w:rsidRDefault="00B2263C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</w:p>
        </w:tc>
      </w:tr>
    </w:tbl>
    <w:p w14:paraId="7845F7C9" w14:textId="77777777" w:rsidR="00EE0964" w:rsidRDefault="00EE0964">
      <w:pPr>
        <w:rPr>
          <w:rFonts w:asciiTheme="majorHAnsi" w:eastAsiaTheme="majorEastAsia" w:hAnsiTheme="majorHAnsi" w:cstheme="majorBidi"/>
          <w:color w:val="A5A5A5" w:themeColor="accent1" w:themeShade="BF"/>
          <w:sz w:val="32"/>
          <w:szCs w:val="32"/>
          <w:lang w:eastAsia="en-US" w:bidi="en-US"/>
        </w:rPr>
      </w:pPr>
      <w:r>
        <w:rPr>
          <w:lang w:eastAsia="en-US" w:bidi="en-US"/>
        </w:rPr>
        <w:br w:type="page"/>
      </w:r>
    </w:p>
    <w:p w14:paraId="2F3FCDC9" w14:textId="77777777" w:rsidR="00EE0964" w:rsidRPr="00EE0964" w:rsidRDefault="00EE0964" w:rsidP="00EE0964">
      <w:pPr>
        <w:pStyle w:val="Heading1"/>
        <w:rPr>
          <w:lang w:eastAsia="en-US" w:bidi="en-US"/>
        </w:rPr>
      </w:pPr>
      <w:bookmarkStart w:id="7" w:name="_Toc464644307"/>
      <w:r>
        <w:rPr>
          <w:lang w:eastAsia="en-US" w:bidi="en-US"/>
        </w:rPr>
        <w:lastRenderedPageBreak/>
        <w:t>Process Review</w:t>
      </w:r>
      <w:bookmarkEnd w:id="7"/>
    </w:p>
    <w:p w14:paraId="3DC663EC" w14:textId="77777777" w:rsidR="00FA3ACC" w:rsidRDefault="00FA3ACC" w:rsidP="00DE694E">
      <w:pPr>
        <w:pStyle w:val="Heading2"/>
      </w:pPr>
      <w:bookmarkStart w:id="8" w:name="_Toc477232941"/>
      <w:bookmarkStart w:id="9" w:name="_Toc221627850"/>
      <w:bookmarkStart w:id="10" w:name="_Toc464644308"/>
      <w:r w:rsidRPr="006B72AE">
        <w:t>Processes that were most effective</w:t>
      </w:r>
      <w:bookmarkEnd w:id="8"/>
      <w:r>
        <w:t xml:space="preserve"> for the sprint</w:t>
      </w:r>
      <w:bookmarkEnd w:id="9"/>
      <w:bookmarkEnd w:id="10"/>
    </w:p>
    <w:tbl>
      <w:tblPr>
        <w:tblStyle w:val="PlainTable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165"/>
        <w:gridCol w:w="7465"/>
      </w:tblGrid>
      <w:tr w:rsidR="00DE694E" w14:paraId="4DFCFF18" w14:textId="77777777" w:rsidTr="00DE69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4F7CCA20" w14:textId="2AC769D8" w:rsidR="00DE694E" w:rsidRDefault="00DE694E" w:rsidP="00DE694E">
            <w:r>
              <w:t># of Votes</w:t>
            </w:r>
          </w:p>
        </w:tc>
        <w:tc>
          <w:tcPr>
            <w:tcW w:w="7465" w:type="dxa"/>
          </w:tcPr>
          <w:p w14:paraId="0162FFD3" w14:textId="3FFF3776" w:rsidR="00DE694E" w:rsidRDefault="00DE694E" w:rsidP="00DE69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685C">
              <w:rPr>
                <w:bCs w:val="0"/>
                <w:color w:val="000000" w:themeColor="text1"/>
                <w:lang w:val="en-GB"/>
              </w:rPr>
              <w:t>Things Done Well</w:t>
            </w:r>
          </w:p>
        </w:tc>
      </w:tr>
      <w:tr w:rsidR="00DE694E" w14:paraId="4A304480" w14:textId="77777777" w:rsidTr="00DE69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7DD31375" w14:textId="5B4C7CAD" w:rsidR="00DE694E" w:rsidRPr="00DE694E" w:rsidRDefault="00067229" w:rsidP="00DE694E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259E6FB5" w14:textId="31657610" w:rsidR="00DE694E" w:rsidRPr="00DE694E" w:rsidRDefault="00B2263C" w:rsidP="00DE69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 actually launched!</w:t>
            </w:r>
          </w:p>
        </w:tc>
      </w:tr>
      <w:tr w:rsidR="00DE694E" w14:paraId="620BA4AB" w14:textId="77777777" w:rsidTr="00DE69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38C0C2DC" w14:textId="2057ED10" w:rsidR="00DE694E" w:rsidRPr="00DE694E" w:rsidRDefault="00067229" w:rsidP="00DE694E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56003C06" w14:textId="0C121DBC" w:rsidR="00DE694E" w:rsidRPr="00DE694E" w:rsidRDefault="00B2263C" w:rsidP="00DE69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 estimated our tasks well</w:t>
            </w:r>
          </w:p>
        </w:tc>
      </w:tr>
      <w:tr w:rsidR="00DE694E" w14:paraId="753F11A2" w14:textId="77777777" w:rsidTr="00DE69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26FCF28F" w14:textId="682E4E16" w:rsidR="00DE694E" w:rsidRPr="00DE694E" w:rsidRDefault="00067229" w:rsidP="00DE694E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50F229EC" w14:textId="197EBDE9" w:rsidR="006539A4" w:rsidRPr="00DE694E" w:rsidRDefault="00B2263C" w:rsidP="00DE69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 didn’t have to work overtime</w:t>
            </w:r>
          </w:p>
        </w:tc>
      </w:tr>
    </w:tbl>
    <w:p w14:paraId="0CEE23AB" w14:textId="77777777" w:rsidR="00FA3ACC" w:rsidRPr="004D0B7D" w:rsidRDefault="00FA3ACC" w:rsidP="00DE694E">
      <w:pPr>
        <w:pStyle w:val="Heading2"/>
        <w:spacing w:before="120"/>
      </w:pPr>
      <w:bookmarkStart w:id="11" w:name="_Toc477232942"/>
      <w:bookmarkStart w:id="12" w:name="_Toc221627851"/>
      <w:bookmarkStart w:id="13" w:name="_Toc464644309"/>
      <w:r w:rsidRPr="004D0B7D">
        <w:t xml:space="preserve">Processes that had a negative effect on the </w:t>
      </w:r>
      <w:bookmarkEnd w:id="11"/>
      <w:r>
        <w:t>sprint</w:t>
      </w:r>
      <w:bookmarkEnd w:id="12"/>
      <w:bookmarkEnd w:id="13"/>
    </w:p>
    <w:tbl>
      <w:tblPr>
        <w:tblStyle w:val="PlainTable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165"/>
        <w:gridCol w:w="7465"/>
      </w:tblGrid>
      <w:tr w:rsidR="00DE694E" w14:paraId="701B33F3" w14:textId="77777777" w:rsidTr="00B868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40907863" w14:textId="77777777" w:rsidR="00DE694E" w:rsidRDefault="00DE694E" w:rsidP="00B86884">
            <w:r>
              <w:t># of Votes</w:t>
            </w:r>
          </w:p>
        </w:tc>
        <w:tc>
          <w:tcPr>
            <w:tcW w:w="7465" w:type="dxa"/>
          </w:tcPr>
          <w:p w14:paraId="016739A6" w14:textId="2FDDD79E" w:rsidR="00DE694E" w:rsidRDefault="00DE694E" w:rsidP="00B868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685C">
              <w:rPr>
                <w:bCs w:val="0"/>
                <w:color w:val="000000" w:themeColor="text1"/>
                <w:lang w:val="en-GB"/>
              </w:rPr>
              <w:t>Need Improvement</w:t>
            </w:r>
          </w:p>
        </w:tc>
      </w:tr>
      <w:tr w:rsidR="00DE694E" w14:paraId="21457B39" w14:textId="77777777" w:rsidTr="00B868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5EA4D648" w14:textId="72650D4F" w:rsidR="00DE694E" w:rsidRPr="00DE694E" w:rsidRDefault="00067229" w:rsidP="00B86884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74BD67D6" w14:textId="0C23F73B" w:rsidR="00DE694E" w:rsidRPr="00DE694E" w:rsidRDefault="00B2263C" w:rsidP="00B868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 need to polish the trailer and the poster</w:t>
            </w:r>
          </w:p>
        </w:tc>
      </w:tr>
    </w:tbl>
    <w:p w14:paraId="35369577" w14:textId="0A10D159" w:rsidR="00DE694E" w:rsidRPr="00DE694E" w:rsidRDefault="00FA3ACC" w:rsidP="00DE694E">
      <w:pPr>
        <w:pStyle w:val="Heading2"/>
        <w:spacing w:before="120"/>
      </w:pPr>
      <w:bookmarkStart w:id="14" w:name="_Toc464644310"/>
      <w:r w:rsidRPr="001728D0">
        <w:t>Action Items</w:t>
      </w:r>
      <w:bookmarkEnd w:id="14"/>
      <w:r w:rsidRPr="001728D0">
        <w:t xml:space="preserve"> </w:t>
      </w:r>
    </w:p>
    <w:tbl>
      <w:tblPr>
        <w:tblStyle w:val="PlainTable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165"/>
        <w:gridCol w:w="7465"/>
      </w:tblGrid>
      <w:tr w:rsidR="00DE694E" w14:paraId="31866469" w14:textId="77777777" w:rsidTr="00B868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7B65810C" w14:textId="77777777" w:rsidR="00DE694E" w:rsidRDefault="00DE694E" w:rsidP="00B86884">
            <w:r>
              <w:t># of Votes</w:t>
            </w:r>
          </w:p>
        </w:tc>
        <w:tc>
          <w:tcPr>
            <w:tcW w:w="7465" w:type="dxa"/>
          </w:tcPr>
          <w:p w14:paraId="00149AE1" w14:textId="6C11674E" w:rsidR="00DE694E" w:rsidRDefault="00DE694E" w:rsidP="00B868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685C">
              <w:rPr>
                <w:bCs w:val="0"/>
                <w:lang w:val="en-GB"/>
              </w:rPr>
              <w:t>Action Items</w:t>
            </w:r>
          </w:p>
        </w:tc>
      </w:tr>
      <w:tr w:rsidR="00DE694E" w14:paraId="6D9E419A" w14:textId="77777777" w:rsidTr="00B868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0BC6CC3E" w14:textId="6751AE59" w:rsidR="00DE694E" w:rsidRPr="00DE694E" w:rsidRDefault="00067229" w:rsidP="00B86884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64961B32" w14:textId="1ADB5AC8" w:rsidR="00DE694E" w:rsidRPr="00DE694E" w:rsidRDefault="00B2263C" w:rsidP="00B868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eep estimating our schedule well</w:t>
            </w:r>
          </w:p>
        </w:tc>
      </w:tr>
      <w:tr w:rsidR="00DE694E" w14:paraId="4D65DE8C" w14:textId="77777777" w:rsidTr="00B868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6B47951F" w14:textId="439A7442" w:rsidR="00DE694E" w:rsidRPr="00DE694E" w:rsidRDefault="00067229" w:rsidP="00B86884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3430C0EC" w14:textId="429BF3C7" w:rsidR="00DE694E" w:rsidRPr="00DE694E" w:rsidRDefault="00B2263C" w:rsidP="00B868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ake good rest</w:t>
            </w:r>
          </w:p>
        </w:tc>
      </w:tr>
      <w:tr w:rsidR="00DE694E" w14:paraId="272E45C0" w14:textId="77777777" w:rsidTr="00B868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58177F45" w14:textId="5158D6C7" w:rsidR="00DE694E" w:rsidRPr="00DE694E" w:rsidRDefault="00B2263C" w:rsidP="00B86884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187A4ED0" w14:textId="58346BA1" w:rsidR="00DE694E" w:rsidRPr="00DE694E" w:rsidRDefault="00B2263C" w:rsidP="00B868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on’t over-scope</w:t>
            </w:r>
          </w:p>
        </w:tc>
      </w:tr>
    </w:tbl>
    <w:p w14:paraId="70D4CC9B" w14:textId="77777777" w:rsidR="00FA3ACC" w:rsidRDefault="00FA3ACC" w:rsidP="00DE694E">
      <w:pPr>
        <w:rPr>
          <w:b/>
        </w:rPr>
      </w:pPr>
      <w:bookmarkStart w:id="15" w:name="_GoBack"/>
      <w:bookmarkEnd w:id="15"/>
    </w:p>
    <w:sectPr w:rsidR="00FA3ACC" w:rsidSect="00AE2D3D">
      <w:headerReference w:type="even" r:id="rId8"/>
      <w:headerReference w:type="first" r:id="rId9"/>
      <w:pgSz w:w="12240" w:h="15840"/>
      <w:pgMar w:top="1440" w:right="1800" w:bottom="1440" w:left="1800" w:header="720" w:footer="720" w:gutter="0"/>
      <w:pgBorders w:offsetFrom="page">
        <w:top w:val="threeDEmboss" w:sz="24" w:space="24" w:color="auto"/>
        <w:left w:val="threeDEmboss" w:sz="24" w:space="24" w:color="auto"/>
        <w:bottom w:val="threeDEngrave" w:sz="24" w:space="24" w:color="auto"/>
        <w:right w:val="threeDEngrave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9CD069" w14:textId="77777777" w:rsidR="00323BC1" w:rsidRDefault="00323BC1" w:rsidP="0095662F">
      <w:pPr>
        <w:spacing w:after="0" w:line="240" w:lineRule="auto"/>
      </w:pPr>
      <w:r>
        <w:separator/>
      </w:r>
    </w:p>
  </w:endnote>
  <w:endnote w:type="continuationSeparator" w:id="0">
    <w:p w14:paraId="55206BB9" w14:textId="77777777" w:rsidR="00323BC1" w:rsidRDefault="00323BC1" w:rsidP="009566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D7BA07" w14:textId="77777777" w:rsidR="00323BC1" w:rsidRDefault="00323BC1" w:rsidP="0095662F">
      <w:pPr>
        <w:spacing w:after="0" w:line="240" w:lineRule="auto"/>
      </w:pPr>
      <w:r>
        <w:separator/>
      </w:r>
    </w:p>
  </w:footnote>
  <w:footnote w:type="continuationSeparator" w:id="0">
    <w:p w14:paraId="61F110F0" w14:textId="77777777" w:rsidR="00323BC1" w:rsidRDefault="00323BC1" w:rsidP="009566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DFEBC" w14:textId="38E75705" w:rsidR="00CD0301" w:rsidRDefault="00CD0301">
    <w:pPr>
      <w:pStyle w:val="Header"/>
    </w:pPr>
    <w:r>
      <w:rPr>
        <w:noProof/>
      </w:rPr>
      <w:pict w14:anchorId="27E936C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14177" o:spid="_x0000_s2050" type="#_x0000_t136" style="position:absolute;margin-left:0;margin-top:0;width:442.95pt;height:166.1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6577F" w14:textId="63F94B2C" w:rsidR="00CD0301" w:rsidRDefault="00CD0301">
    <w:pPr>
      <w:pStyle w:val="Header"/>
    </w:pPr>
    <w:r>
      <w:rPr>
        <w:noProof/>
      </w:rPr>
      <w:pict w14:anchorId="55FCF2B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14176" o:spid="_x0000_s2049" type="#_x0000_t136" style="position:absolute;margin-left:0;margin-top:0;width:442.95pt;height:166.1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71706"/>
    <w:multiLevelType w:val="hybridMultilevel"/>
    <w:tmpl w:val="102CAB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C0572"/>
    <w:multiLevelType w:val="hybridMultilevel"/>
    <w:tmpl w:val="E1FE6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2F0511"/>
    <w:multiLevelType w:val="hybridMultilevel"/>
    <w:tmpl w:val="051699F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710765"/>
    <w:multiLevelType w:val="hybridMultilevel"/>
    <w:tmpl w:val="BEDA3C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EC62D4"/>
    <w:multiLevelType w:val="hybridMultilevel"/>
    <w:tmpl w:val="4A38BA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D36AA2"/>
    <w:multiLevelType w:val="hybridMultilevel"/>
    <w:tmpl w:val="223219A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AEA5B88"/>
    <w:multiLevelType w:val="hybridMultilevel"/>
    <w:tmpl w:val="5FA0EA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D176BBB"/>
    <w:multiLevelType w:val="hybridMultilevel"/>
    <w:tmpl w:val="88186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F621C6"/>
    <w:multiLevelType w:val="hybridMultilevel"/>
    <w:tmpl w:val="75363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281C12"/>
    <w:multiLevelType w:val="hybridMultilevel"/>
    <w:tmpl w:val="46F216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113431"/>
    <w:multiLevelType w:val="hybridMultilevel"/>
    <w:tmpl w:val="E1FE6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C81C07"/>
    <w:multiLevelType w:val="hybridMultilevel"/>
    <w:tmpl w:val="D2FCA0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6ED7E6D"/>
    <w:multiLevelType w:val="hybridMultilevel"/>
    <w:tmpl w:val="2C3EA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941D52"/>
    <w:multiLevelType w:val="hybridMultilevel"/>
    <w:tmpl w:val="2C9CB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F535AB"/>
    <w:multiLevelType w:val="hybridMultilevel"/>
    <w:tmpl w:val="53C41A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D24FBD"/>
    <w:multiLevelType w:val="hybridMultilevel"/>
    <w:tmpl w:val="19CE7C08"/>
    <w:lvl w:ilvl="0" w:tplc="2A64C264">
      <w:numFmt w:val="bullet"/>
      <w:lvlText w:val="-"/>
      <w:lvlJc w:val="left"/>
      <w:pPr>
        <w:ind w:left="405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6" w15:restartNumberingAfterBreak="0">
    <w:nsid w:val="69896CF1"/>
    <w:multiLevelType w:val="hybridMultilevel"/>
    <w:tmpl w:val="2B42DE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E86F1C"/>
    <w:multiLevelType w:val="hybridMultilevel"/>
    <w:tmpl w:val="C5FC09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ECA62DA"/>
    <w:multiLevelType w:val="hybridMultilevel"/>
    <w:tmpl w:val="36469DC8"/>
    <w:lvl w:ilvl="0" w:tplc="5C22E8E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3"/>
  </w:num>
  <w:num w:numId="3">
    <w:abstractNumId w:val="8"/>
  </w:num>
  <w:num w:numId="4">
    <w:abstractNumId w:val="13"/>
  </w:num>
  <w:num w:numId="5">
    <w:abstractNumId w:val="7"/>
  </w:num>
  <w:num w:numId="6">
    <w:abstractNumId w:val="2"/>
  </w:num>
  <w:num w:numId="7">
    <w:abstractNumId w:val="11"/>
  </w:num>
  <w:num w:numId="8">
    <w:abstractNumId w:val="10"/>
  </w:num>
  <w:num w:numId="9">
    <w:abstractNumId w:val="18"/>
  </w:num>
  <w:num w:numId="10">
    <w:abstractNumId w:val="1"/>
  </w:num>
  <w:num w:numId="11">
    <w:abstractNumId w:val="3"/>
  </w:num>
  <w:num w:numId="12">
    <w:abstractNumId w:val="16"/>
  </w:num>
  <w:num w:numId="13">
    <w:abstractNumId w:val="4"/>
  </w:num>
  <w:num w:numId="14">
    <w:abstractNumId w:val="5"/>
  </w:num>
  <w:num w:numId="15">
    <w:abstractNumId w:val="14"/>
  </w:num>
  <w:num w:numId="16">
    <w:abstractNumId w:val="9"/>
  </w:num>
  <w:num w:numId="17">
    <w:abstractNumId w:val="0"/>
  </w:num>
  <w:num w:numId="18">
    <w:abstractNumId w:val="12"/>
  </w:num>
  <w:num w:numId="19">
    <w:abstractNumId w:val="17"/>
  </w:num>
  <w:num w:numId="20">
    <w:abstractNumId w:val="15"/>
  </w:num>
  <w:num w:numId="21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zszC2NAdSJuYWxko6SsGpxcWZ+XkgBUa1AE8WgZIsAAAA"/>
  </w:docVars>
  <w:rsids>
    <w:rsidRoot w:val="000A5DE5"/>
    <w:rsid w:val="00021F7D"/>
    <w:rsid w:val="00032C4D"/>
    <w:rsid w:val="000342CE"/>
    <w:rsid w:val="000645E3"/>
    <w:rsid w:val="00067229"/>
    <w:rsid w:val="00077C4C"/>
    <w:rsid w:val="0008041E"/>
    <w:rsid w:val="0009327D"/>
    <w:rsid w:val="000957F9"/>
    <w:rsid w:val="000A2EBA"/>
    <w:rsid w:val="000A4F06"/>
    <w:rsid w:val="000A5DE5"/>
    <w:rsid w:val="000B3307"/>
    <w:rsid w:val="000E1663"/>
    <w:rsid w:val="000E5F3A"/>
    <w:rsid w:val="00110480"/>
    <w:rsid w:val="00110898"/>
    <w:rsid w:val="00120249"/>
    <w:rsid w:val="00123F55"/>
    <w:rsid w:val="00127DE0"/>
    <w:rsid w:val="00131A80"/>
    <w:rsid w:val="001413E9"/>
    <w:rsid w:val="00142FDB"/>
    <w:rsid w:val="001845AC"/>
    <w:rsid w:val="00192F94"/>
    <w:rsid w:val="001C551A"/>
    <w:rsid w:val="001F7AE9"/>
    <w:rsid w:val="00217C7F"/>
    <w:rsid w:val="00224FC5"/>
    <w:rsid w:val="002313CD"/>
    <w:rsid w:val="00233F0C"/>
    <w:rsid w:val="00236759"/>
    <w:rsid w:val="00242B19"/>
    <w:rsid w:val="00244892"/>
    <w:rsid w:val="00260F73"/>
    <w:rsid w:val="00261019"/>
    <w:rsid w:val="002628EF"/>
    <w:rsid w:val="00264A55"/>
    <w:rsid w:val="002A4855"/>
    <w:rsid w:val="002A5C15"/>
    <w:rsid w:val="002D47D4"/>
    <w:rsid w:val="002E7846"/>
    <w:rsid w:val="00304366"/>
    <w:rsid w:val="0031019A"/>
    <w:rsid w:val="00311AF4"/>
    <w:rsid w:val="00311D54"/>
    <w:rsid w:val="00320A71"/>
    <w:rsid w:val="00323BC1"/>
    <w:rsid w:val="00355D87"/>
    <w:rsid w:val="0035731A"/>
    <w:rsid w:val="003620B5"/>
    <w:rsid w:val="0037339E"/>
    <w:rsid w:val="003961A7"/>
    <w:rsid w:val="003A60D6"/>
    <w:rsid w:val="003B471E"/>
    <w:rsid w:val="003C5E4C"/>
    <w:rsid w:val="003D7442"/>
    <w:rsid w:val="003E339F"/>
    <w:rsid w:val="003F68FA"/>
    <w:rsid w:val="00415156"/>
    <w:rsid w:val="004158A0"/>
    <w:rsid w:val="004629E4"/>
    <w:rsid w:val="00497090"/>
    <w:rsid w:val="004C3556"/>
    <w:rsid w:val="004C4633"/>
    <w:rsid w:val="004D2361"/>
    <w:rsid w:val="004D54A3"/>
    <w:rsid w:val="00512B12"/>
    <w:rsid w:val="00514C3A"/>
    <w:rsid w:val="00515858"/>
    <w:rsid w:val="0052449E"/>
    <w:rsid w:val="005252E4"/>
    <w:rsid w:val="00532F28"/>
    <w:rsid w:val="00536A21"/>
    <w:rsid w:val="005413C8"/>
    <w:rsid w:val="005520BD"/>
    <w:rsid w:val="0057566B"/>
    <w:rsid w:val="005825FC"/>
    <w:rsid w:val="00583305"/>
    <w:rsid w:val="00584AF5"/>
    <w:rsid w:val="005855AE"/>
    <w:rsid w:val="00591AE8"/>
    <w:rsid w:val="005947F6"/>
    <w:rsid w:val="005A04AB"/>
    <w:rsid w:val="005A2BC9"/>
    <w:rsid w:val="005F02B6"/>
    <w:rsid w:val="006002E8"/>
    <w:rsid w:val="0063386A"/>
    <w:rsid w:val="00634C4A"/>
    <w:rsid w:val="006535C8"/>
    <w:rsid w:val="006539A4"/>
    <w:rsid w:val="00656CA0"/>
    <w:rsid w:val="00661019"/>
    <w:rsid w:val="00661C1A"/>
    <w:rsid w:val="00662F54"/>
    <w:rsid w:val="00675F7F"/>
    <w:rsid w:val="00686DE7"/>
    <w:rsid w:val="006A07B4"/>
    <w:rsid w:val="006A4343"/>
    <w:rsid w:val="006B7F5F"/>
    <w:rsid w:val="006E27BB"/>
    <w:rsid w:val="006F4EDD"/>
    <w:rsid w:val="006F607A"/>
    <w:rsid w:val="006F7D94"/>
    <w:rsid w:val="00725522"/>
    <w:rsid w:val="007341BA"/>
    <w:rsid w:val="0074436B"/>
    <w:rsid w:val="007458A7"/>
    <w:rsid w:val="007901ED"/>
    <w:rsid w:val="0079082C"/>
    <w:rsid w:val="00795E63"/>
    <w:rsid w:val="007979FC"/>
    <w:rsid w:val="007A5ECD"/>
    <w:rsid w:val="007A7B3C"/>
    <w:rsid w:val="007C7DD3"/>
    <w:rsid w:val="007D0210"/>
    <w:rsid w:val="007E13F6"/>
    <w:rsid w:val="007E2FF5"/>
    <w:rsid w:val="007E6824"/>
    <w:rsid w:val="007F72E6"/>
    <w:rsid w:val="0081474F"/>
    <w:rsid w:val="00833376"/>
    <w:rsid w:val="00851EEF"/>
    <w:rsid w:val="008548E8"/>
    <w:rsid w:val="008576F7"/>
    <w:rsid w:val="008646C8"/>
    <w:rsid w:val="008712CD"/>
    <w:rsid w:val="008718FB"/>
    <w:rsid w:val="00873DBF"/>
    <w:rsid w:val="00877C36"/>
    <w:rsid w:val="00893141"/>
    <w:rsid w:val="008A3CAB"/>
    <w:rsid w:val="008A51B0"/>
    <w:rsid w:val="008B3DD6"/>
    <w:rsid w:val="008C2167"/>
    <w:rsid w:val="008E64A5"/>
    <w:rsid w:val="008E784C"/>
    <w:rsid w:val="008F19E8"/>
    <w:rsid w:val="008F3673"/>
    <w:rsid w:val="00904D49"/>
    <w:rsid w:val="00914691"/>
    <w:rsid w:val="0091542E"/>
    <w:rsid w:val="00915E68"/>
    <w:rsid w:val="009306C5"/>
    <w:rsid w:val="00933A60"/>
    <w:rsid w:val="00935C61"/>
    <w:rsid w:val="0094489A"/>
    <w:rsid w:val="00951B68"/>
    <w:rsid w:val="0095662F"/>
    <w:rsid w:val="009625E2"/>
    <w:rsid w:val="0097014B"/>
    <w:rsid w:val="00982103"/>
    <w:rsid w:val="00991D51"/>
    <w:rsid w:val="009A1356"/>
    <w:rsid w:val="009A765C"/>
    <w:rsid w:val="009D5EE7"/>
    <w:rsid w:val="009F4A07"/>
    <w:rsid w:val="00A200C1"/>
    <w:rsid w:val="00A21FE0"/>
    <w:rsid w:val="00A30850"/>
    <w:rsid w:val="00A74DFA"/>
    <w:rsid w:val="00A82827"/>
    <w:rsid w:val="00A92C1E"/>
    <w:rsid w:val="00A9613C"/>
    <w:rsid w:val="00AA4E6D"/>
    <w:rsid w:val="00AB43BF"/>
    <w:rsid w:val="00AE25CE"/>
    <w:rsid w:val="00AE2D3D"/>
    <w:rsid w:val="00AF2F8F"/>
    <w:rsid w:val="00AF3B8D"/>
    <w:rsid w:val="00B00F6E"/>
    <w:rsid w:val="00B041A3"/>
    <w:rsid w:val="00B1124F"/>
    <w:rsid w:val="00B12BB4"/>
    <w:rsid w:val="00B200F2"/>
    <w:rsid w:val="00B2263C"/>
    <w:rsid w:val="00B25A2D"/>
    <w:rsid w:val="00B36D2D"/>
    <w:rsid w:val="00B429BD"/>
    <w:rsid w:val="00B57109"/>
    <w:rsid w:val="00B716FF"/>
    <w:rsid w:val="00B85281"/>
    <w:rsid w:val="00B86884"/>
    <w:rsid w:val="00B92550"/>
    <w:rsid w:val="00BA1BF0"/>
    <w:rsid w:val="00BA6F6D"/>
    <w:rsid w:val="00BD1844"/>
    <w:rsid w:val="00BD69EB"/>
    <w:rsid w:val="00BD72B4"/>
    <w:rsid w:val="00BE196F"/>
    <w:rsid w:val="00C06AF0"/>
    <w:rsid w:val="00C20A33"/>
    <w:rsid w:val="00C426CE"/>
    <w:rsid w:val="00C64D01"/>
    <w:rsid w:val="00C73834"/>
    <w:rsid w:val="00C86C85"/>
    <w:rsid w:val="00C922C3"/>
    <w:rsid w:val="00C957FC"/>
    <w:rsid w:val="00C95AC2"/>
    <w:rsid w:val="00CA0972"/>
    <w:rsid w:val="00CC3C7F"/>
    <w:rsid w:val="00CD0301"/>
    <w:rsid w:val="00CD473C"/>
    <w:rsid w:val="00CD57A0"/>
    <w:rsid w:val="00D01429"/>
    <w:rsid w:val="00D12B98"/>
    <w:rsid w:val="00D36813"/>
    <w:rsid w:val="00D50FBD"/>
    <w:rsid w:val="00DA1E77"/>
    <w:rsid w:val="00DD03E6"/>
    <w:rsid w:val="00DE694E"/>
    <w:rsid w:val="00DF325A"/>
    <w:rsid w:val="00DF6EDD"/>
    <w:rsid w:val="00E00477"/>
    <w:rsid w:val="00E11E45"/>
    <w:rsid w:val="00E161CB"/>
    <w:rsid w:val="00E3204A"/>
    <w:rsid w:val="00E40DE1"/>
    <w:rsid w:val="00E46648"/>
    <w:rsid w:val="00E5675F"/>
    <w:rsid w:val="00E57E07"/>
    <w:rsid w:val="00E61181"/>
    <w:rsid w:val="00E638C9"/>
    <w:rsid w:val="00E86B8D"/>
    <w:rsid w:val="00EA20D3"/>
    <w:rsid w:val="00EA7DC5"/>
    <w:rsid w:val="00EE0964"/>
    <w:rsid w:val="00EE59D2"/>
    <w:rsid w:val="00F55827"/>
    <w:rsid w:val="00F82115"/>
    <w:rsid w:val="00F866A1"/>
    <w:rsid w:val="00FA3ACC"/>
    <w:rsid w:val="00FC2A05"/>
    <w:rsid w:val="00FC37BE"/>
    <w:rsid w:val="00FD2239"/>
    <w:rsid w:val="00FE110D"/>
    <w:rsid w:val="00FE153A"/>
    <w:rsid w:val="00FF213F"/>
    <w:rsid w:val="00FF3084"/>
    <w:rsid w:val="00FF6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00667486"/>
  <w15:chartTrackingRefBased/>
  <w15:docId w15:val="{BA25E8FD-35C6-4E53-8097-5CFFAB6A0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55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A5A5A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552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4158A0"/>
    <w:pPr>
      <w:spacing w:after="0" w:line="240" w:lineRule="auto"/>
    </w:pPr>
    <w:rPr>
      <w:rFonts w:ascii="Tahoma" w:eastAsia="Times New Roman" w:hAnsi="Tahoma" w:cs="Times New Roman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158A0"/>
    <w:rPr>
      <w:rFonts w:ascii="Tahoma" w:eastAsia="Times New Roman" w:hAnsi="Tahoma" w:cs="Times New Roman"/>
      <w:lang w:eastAsia="en-US"/>
    </w:rPr>
  </w:style>
  <w:style w:type="paragraph" w:styleId="ListParagraph">
    <w:name w:val="List Paragraph"/>
    <w:basedOn w:val="Normal"/>
    <w:uiPriority w:val="34"/>
    <w:qFormat/>
    <w:rsid w:val="004158A0"/>
    <w:pPr>
      <w:spacing w:after="200" w:line="276" w:lineRule="auto"/>
      <w:ind w:left="720"/>
      <w:contextualSpacing/>
    </w:pPr>
    <w:rPr>
      <w:lang w:eastAsia="en-US"/>
    </w:rPr>
  </w:style>
  <w:style w:type="table" w:styleId="TableGrid">
    <w:name w:val="Table Grid"/>
    <w:basedOn w:val="TableNormal"/>
    <w:uiPriority w:val="39"/>
    <w:rsid w:val="007255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7255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55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25522"/>
    <w:rPr>
      <w:rFonts w:asciiTheme="majorHAnsi" w:eastAsiaTheme="majorEastAsia" w:hAnsiTheme="majorHAnsi" w:cstheme="majorBidi"/>
      <w:color w:val="A5A5A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25522"/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9566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662F"/>
  </w:style>
  <w:style w:type="paragraph" w:styleId="Footer">
    <w:name w:val="footer"/>
    <w:basedOn w:val="Normal"/>
    <w:link w:val="FooterChar"/>
    <w:uiPriority w:val="99"/>
    <w:unhideWhenUsed/>
    <w:rsid w:val="009566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62F"/>
  </w:style>
  <w:style w:type="paragraph" w:styleId="Subtitle">
    <w:name w:val="Subtitle"/>
    <w:basedOn w:val="Normal"/>
    <w:next w:val="Normal"/>
    <w:link w:val="SubtitleChar"/>
    <w:uiPriority w:val="11"/>
    <w:qFormat/>
    <w:rsid w:val="0095662F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5662F"/>
    <w:rPr>
      <w:color w:val="5A5A5A" w:themeColor="text1" w:themeTint="A5"/>
      <w:spacing w:val="15"/>
    </w:rPr>
  </w:style>
  <w:style w:type="paragraph" w:styleId="TOCHeading">
    <w:name w:val="TOC Heading"/>
    <w:basedOn w:val="Heading1"/>
    <w:next w:val="Normal"/>
    <w:uiPriority w:val="39"/>
    <w:unhideWhenUsed/>
    <w:qFormat/>
    <w:rsid w:val="0095662F"/>
    <w:p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95662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5662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5662F"/>
    <w:rPr>
      <w:color w:val="5F5F5F" w:themeColor="hyperlink"/>
      <w:u w:val="single"/>
    </w:rPr>
  </w:style>
  <w:style w:type="table" w:styleId="LightShading-Accent1">
    <w:name w:val="Light Shading Accent 1"/>
    <w:basedOn w:val="TableNormal"/>
    <w:uiPriority w:val="60"/>
    <w:unhideWhenUsed/>
    <w:rsid w:val="000957F9"/>
    <w:pPr>
      <w:spacing w:after="0" w:line="240" w:lineRule="auto"/>
    </w:pPr>
    <w:rPr>
      <w:color w:val="A5A5A5" w:themeColor="accent1" w:themeShade="BF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FA3ACC"/>
    <w:pPr>
      <w:spacing w:after="200" w:line="240" w:lineRule="auto"/>
    </w:pPr>
    <w:rPr>
      <w:rFonts w:ascii="Calibri" w:eastAsia="Times New Roman" w:hAnsi="Calibri" w:cs="Times New Roman"/>
      <w:b/>
      <w:bCs/>
      <w:color w:val="4F81BD"/>
      <w:sz w:val="18"/>
      <w:szCs w:val="18"/>
      <w:lang w:eastAsia="en-US"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C35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3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35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35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355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35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355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FE110D"/>
    <w:rPr>
      <w:i/>
      <w:iCs/>
    </w:rPr>
  </w:style>
  <w:style w:type="table" w:styleId="TableGridLight">
    <w:name w:val="Grid Table Light"/>
    <w:basedOn w:val="TableNormal"/>
    <w:uiPriority w:val="40"/>
    <w:rsid w:val="00DE694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DE694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60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76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6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300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0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8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79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67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4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5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2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51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93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8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0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6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51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83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97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475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23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74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31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8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3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4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4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DF96B0-1C52-46F1-8835-B51DDC00D0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62</Words>
  <Characters>263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, Shih-cheng</dc:creator>
  <cp:keywords/>
  <dc:description/>
  <cp:lastModifiedBy>Hua, Bryan</cp:lastModifiedBy>
  <cp:revision>2</cp:revision>
  <cp:lastPrinted>2016-10-19T17:10:00Z</cp:lastPrinted>
  <dcterms:created xsi:type="dcterms:W3CDTF">2017-11-27T16:36:00Z</dcterms:created>
  <dcterms:modified xsi:type="dcterms:W3CDTF">2017-11-27T16:36:00Z</dcterms:modified>
</cp:coreProperties>
</file>